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8C7B68" w14:textId="140D47E1" w:rsidR="00176BE8" w:rsidRPr="00BE11BA" w:rsidRDefault="00AC20B9" w:rsidP="003F6F9A">
      <w:pPr>
        <w:pStyle w:val="Heading1"/>
      </w:pPr>
      <w:r>
        <w:t xml:space="preserve">CS 300 </w:t>
      </w:r>
      <w:r w:rsidR="00BE11BA">
        <w:t>Pseudocode Document</w:t>
      </w:r>
    </w:p>
    <w:p w14:paraId="5A671A59" w14:textId="77777777" w:rsidR="00176BE8" w:rsidRPr="00BE11BA" w:rsidRDefault="00176BE8" w:rsidP="003F6F9A">
      <w:pPr>
        <w:suppressAutoHyphens/>
        <w:spacing w:after="0" w:line="240" w:lineRule="auto"/>
        <w:contextualSpacing/>
      </w:pPr>
      <w:bookmarkStart w:id="0" w:name="_heading=h.gjdgxs" w:colFirst="0" w:colLast="0"/>
      <w:bookmarkEnd w:id="0"/>
    </w:p>
    <w:p w14:paraId="406AB2CE" w14:textId="6F880A74" w:rsidR="00176BE8" w:rsidRPr="004D6761" w:rsidRDefault="10E891F3" w:rsidP="003F6F9A">
      <w:pPr>
        <w:pStyle w:val="Heading2"/>
      </w:pPr>
      <w:r w:rsidRPr="004D6761">
        <w:t xml:space="preserve">Example </w:t>
      </w:r>
      <w:r w:rsidR="27E84C3A" w:rsidRPr="004D6761">
        <w:t>Function Signatures</w:t>
      </w:r>
    </w:p>
    <w:p w14:paraId="585A66F2" w14:textId="70DD604F" w:rsidR="00176BE8" w:rsidRPr="00004C08" w:rsidRDefault="149B61D7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  <w:r w:rsidRPr="00004C08">
        <w:rPr>
          <w:rFonts w:asciiTheme="minorHAnsi" w:eastAsiaTheme="minorEastAsia" w:hAnsiTheme="minorHAnsi" w:cstheme="minorBidi"/>
        </w:rPr>
        <w:t>Below</w:t>
      </w:r>
      <w:r w:rsidR="6B0DC16C" w:rsidRPr="00004C08">
        <w:rPr>
          <w:rFonts w:asciiTheme="minorHAnsi" w:eastAsiaTheme="minorEastAsia" w:hAnsiTheme="minorHAnsi" w:cstheme="minorBidi"/>
        </w:rPr>
        <w:t xml:space="preserve"> is an example of a</w:t>
      </w:r>
      <w:r w:rsidRPr="00004C08">
        <w:rPr>
          <w:rFonts w:asciiTheme="minorHAnsi" w:eastAsiaTheme="minorEastAsia" w:hAnsiTheme="minorHAnsi" w:cstheme="minorBidi"/>
        </w:rPr>
        <w:t xml:space="preserve"> function signature that you can </w:t>
      </w:r>
      <w:r w:rsidR="3CF722CB" w:rsidRPr="00004C08">
        <w:rPr>
          <w:rFonts w:asciiTheme="minorHAnsi" w:eastAsiaTheme="minorEastAsia" w:hAnsiTheme="minorHAnsi" w:cstheme="minorBidi"/>
        </w:rPr>
        <w:t xml:space="preserve">use as a guide </w:t>
      </w:r>
      <w:r w:rsidRPr="00004C08">
        <w:rPr>
          <w:rFonts w:asciiTheme="minorHAnsi" w:eastAsiaTheme="minorEastAsia" w:hAnsiTheme="minorHAnsi" w:cstheme="minorBidi"/>
        </w:rPr>
        <w:t xml:space="preserve">to </w:t>
      </w:r>
      <w:r w:rsidR="393DFECD" w:rsidRPr="00004C08">
        <w:rPr>
          <w:rFonts w:asciiTheme="minorHAnsi" w:eastAsiaTheme="minorEastAsia" w:hAnsiTheme="minorHAnsi" w:cstheme="minorBidi"/>
        </w:rPr>
        <w:t xml:space="preserve">help </w:t>
      </w:r>
      <w:r w:rsidRPr="00004C08">
        <w:rPr>
          <w:rFonts w:asciiTheme="minorHAnsi" w:eastAsiaTheme="minorEastAsia" w:hAnsiTheme="minorHAnsi" w:cstheme="minorBidi"/>
        </w:rPr>
        <w:t>address the program requirements using each data structure</w:t>
      </w:r>
      <w:r w:rsidR="51D23C3B" w:rsidRPr="00004C08">
        <w:rPr>
          <w:rFonts w:asciiTheme="minorHAnsi" w:eastAsiaTheme="minorEastAsia" w:hAnsiTheme="minorHAnsi" w:cstheme="minorBidi"/>
        </w:rPr>
        <w:t xml:space="preserve"> for the milestones</w:t>
      </w:r>
      <w:r w:rsidRPr="00004C08">
        <w:rPr>
          <w:rFonts w:asciiTheme="minorHAnsi" w:eastAsiaTheme="minorEastAsia" w:hAnsiTheme="minorHAnsi" w:cstheme="minorBidi"/>
        </w:rPr>
        <w:t xml:space="preserve">. </w:t>
      </w:r>
      <w:r w:rsidR="294C4D16" w:rsidRPr="00004C08">
        <w:rPr>
          <w:rFonts w:asciiTheme="minorHAnsi" w:eastAsiaTheme="minorEastAsia" w:hAnsiTheme="minorHAnsi" w:cstheme="minorBidi"/>
        </w:rPr>
        <w:t>The pseudocode for finding and printing course information is also given below and depicted in bold to help you get started. The provided pseudocode is for a vector data structure, so you may use this pseudocode in your first milestone as is.</w:t>
      </w:r>
      <w:r w:rsidR="3F0ABB1D" w:rsidRPr="00004C08">
        <w:rPr>
          <w:rFonts w:asciiTheme="minorHAnsi" w:eastAsiaTheme="minorEastAsia" w:hAnsiTheme="minorHAnsi" w:cstheme="minorBidi"/>
        </w:rPr>
        <w:t xml:space="preserve"> The hash table and tree</w:t>
      </w:r>
      <w:r w:rsidR="00A90A20" w:rsidRPr="00A90A20">
        <w:rPr>
          <w:rFonts w:asciiTheme="minorHAnsi" w:eastAsiaTheme="minorEastAsia" w:hAnsiTheme="minorHAnsi" w:cstheme="minorBidi"/>
        </w:rPr>
        <w:t xml:space="preserve"> </w:t>
      </w:r>
      <w:r w:rsidR="00A90A20" w:rsidRPr="00004C08">
        <w:rPr>
          <w:rFonts w:asciiTheme="minorHAnsi" w:eastAsiaTheme="minorEastAsia" w:hAnsiTheme="minorHAnsi" w:cstheme="minorBidi"/>
        </w:rPr>
        <w:t>structures</w:t>
      </w:r>
      <w:r w:rsidR="3F0ABB1D" w:rsidRPr="00004C08">
        <w:rPr>
          <w:rFonts w:asciiTheme="minorHAnsi" w:eastAsiaTheme="minorEastAsia" w:hAnsiTheme="minorHAnsi" w:cstheme="minorBidi"/>
        </w:rPr>
        <w:t xml:space="preserve"> are also shown below. But these structures are left for you to do in future milestones.</w:t>
      </w:r>
    </w:p>
    <w:p w14:paraId="1F2C3126" w14:textId="77777777" w:rsidR="00176BE8" w:rsidRPr="00BE11BA" w:rsidRDefault="00176BE8" w:rsidP="003F6F9A">
      <w:pPr>
        <w:suppressAutoHyphens/>
        <w:spacing w:after="0" w:line="240" w:lineRule="auto"/>
        <w:contextualSpacing/>
      </w:pPr>
    </w:p>
    <w:p w14:paraId="179866C8" w14:textId="389EDC12" w:rsidR="00176BE8" w:rsidRPr="005317C7" w:rsidRDefault="06F62710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  <w:u w:val="single"/>
        </w:rPr>
        <w:t>//Vector - Milestone 1</w:t>
      </w:r>
    </w:p>
    <w:p w14:paraId="4F2D33C8" w14:textId="12768505" w:rsidR="00176BE8" w:rsidRPr="00BE11BA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4286317" w14:textId="49DB7759" w:rsidR="00176BE8" w:rsidRPr="00BE11BA" w:rsidRDefault="00AC20B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5436E067">
        <w:rPr>
          <w:rFonts w:ascii="Courier New" w:eastAsia="Courier New" w:hAnsi="Courier New" w:cs="Courier New"/>
        </w:rPr>
        <w:t xml:space="preserve">void </w:t>
      </w:r>
      <w:proofErr w:type="spellStart"/>
      <w:r w:rsidR="14590244" w:rsidRPr="5436E067">
        <w:rPr>
          <w:rFonts w:ascii="Courier New" w:eastAsia="Courier New" w:hAnsi="Courier New" w:cs="Courier New"/>
        </w:rPr>
        <w:t>searchCourse</w:t>
      </w:r>
      <w:proofErr w:type="spellEnd"/>
      <w:r w:rsidRPr="5436E067">
        <w:rPr>
          <w:rFonts w:ascii="Courier New" w:eastAsia="Courier New" w:hAnsi="Courier New" w:cs="Courier New"/>
        </w:rPr>
        <w:t xml:space="preserve">(Vector&lt;Course&gt; courses, String </w:t>
      </w:r>
      <w:proofErr w:type="spellStart"/>
      <w:r w:rsidRPr="5436E067">
        <w:rPr>
          <w:rFonts w:ascii="Courier New" w:eastAsia="Courier New" w:hAnsi="Courier New" w:cs="Courier New"/>
        </w:rPr>
        <w:t>courseNumber</w:t>
      </w:r>
      <w:proofErr w:type="spellEnd"/>
      <w:r w:rsidRPr="5436E067">
        <w:rPr>
          <w:rFonts w:ascii="Courier New" w:eastAsia="Courier New" w:hAnsi="Courier New" w:cs="Courier New"/>
        </w:rPr>
        <w:t>) {</w:t>
      </w:r>
    </w:p>
    <w:p w14:paraId="6C6E1E41" w14:textId="4F1A2A5E" w:rsidR="00176BE8" w:rsidRPr="00BE11BA" w:rsidRDefault="00AC20B9" w:rsidP="009C2CC4">
      <w:pPr>
        <w:suppressAutoHyphens/>
        <w:spacing w:after="0" w:line="240" w:lineRule="auto"/>
        <w:ind w:left="72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>for all courses</w:t>
      </w:r>
    </w:p>
    <w:p w14:paraId="578B8698" w14:textId="4AF707F5" w:rsidR="00176BE8" w:rsidRPr="00BE11BA" w:rsidRDefault="00AC20B9" w:rsidP="009C2CC4">
      <w:pPr>
        <w:suppressAutoHyphens/>
        <w:spacing w:after="0" w:line="240" w:lineRule="auto"/>
        <w:ind w:left="144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 xml:space="preserve">if the course is the same as </w:t>
      </w:r>
      <w:proofErr w:type="spellStart"/>
      <w:r w:rsidRPr="00BE11BA">
        <w:rPr>
          <w:rFonts w:ascii="Courier New" w:eastAsia="Courier New" w:hAnsi="Courier New" w:cs="Courier New"/>
          <w:b/>
        </w:rPr>
        <w:t>courseNumber</w:t>
      </w:r>
      <w:proofErr w:type="spellEnd"/>
    </w:p>
    <w:p w14:paraId="1EB74D1D" w14:textId="64943BDB" w:rsidR="00176BE8" w:rsidRPr="00BE11BA" w:rsidRDefault="00AC20B9" w:rsidP="009C2CC4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>print out the course information</w:t>
      </w:r>
    </w:p>
    <w:p w14:paraId="7916077B" w14:textId="17740BD0" w:rsidR="00176BE8" w:rsidRPr="00BE11BA" w:rsidRDefault="00AC20B9" w:rsidP="009C2CC4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>for each prerequisite of the course</w:t>
      </w:r>
    </w:p>
    <w:p w14:paraId="5D29F17E" w14:textId="727E1F86" w:rsidR="00176BE8" w:rsidRPr="00BE11BA" w:rsidRDefault="00AC20B9" w:rsidP="009C2CC4">
      <w:pPr>
        <w:suppressAutoHyphens/>
        <w:spacing w:after="0" w:line="240" w:lineRule="auto"/>
        <w:ind w:left="288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>print the prerequisite course information</w:t>
      </w:r>
    </w:p>
    <w:p w14:paraId="2D2259B3" w14:textId="77777777" w:rsidR="00176BE8" w:rsidRPr="00BE11BA" w:rsidRDefault="00AC20B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7320CF68">
        <w:rPr>
          <w:rFonts w:ascii="Courier New" w:eastAsia="Courier New" w:hAnsi="Courier New" w:cs="Courier New"/>
        </w:rPr>
        <w:t>}</w:t>
      </w:r>
    </w:p>
    <w:p w14:paraId="20B1058D" w14:textId="378A2C07" w:rsidR="00DC71B7" w:rsidRDefault="00DC71B7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void </w:t>
      </w:r>
    </w:p>
    <w:p w14:paraId="553A0F98" w14:textId="147E3A74" w:rsidR="00176BE8" w:rsidRPr="00CB3667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color w:val="000000" w:themeColor="text1"/>
        </w:rPr>
      </w:pPr>
      <w:r w:rsidRPr="005317C7">
        <w:rPr>
          <w:rFonts w:ascii="Courier New" w:eastAsia="Courier New" w:hAnsi="Courier New" w:cs="Courier New"/>
        </w:rPr>
        <w:t>//Hash Table - Milestone 2</w:t>
      </w:r>
    </w:p>
    <w:p w14:paraId="31CD112F" w14:textId="57AFE6D8" w:rsidR="00176BE8" w:rsidRPr="005317C7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 xml:space="preserve">void </w:t>
      </w:r>
      <w:proofErr w:type="spellStart"/>
      <w:r w:rsidRPr="005317C7">
        <w:rPr>
          <w:rFonts w:ascii="Courier New" w:eastAsia="Courier New" w:hAnsi="Courier New" w:cs="Courier New"/>
        </w:rPr>
        <w:t>searchCourse</w:t>
      </w:r>
      <w:proofErr w:type="spellEnd"/>
      <w:r w:rsidRPr="005317C7">
        <w:rPr>
          <w:rFonts w:ascii="Courier New" w:eastAsia="Courier New" w:hAnsi="Courier New" w:cs="Courier New"/>
        </w:rPr>
        <w:t>(</w:t>
      </w:r>
      <w:proofErr w:type="spellStart"/>
      <w:r w:rsidRPr="005317C7">
        <w:rPr>
          <w:rFonts w:ascii="Courier New" w:eastAsia="Courier New" w:hAnsi="Courier New" w:cs="Courier New"/>
        </w:rPr>
        <w:t>HashTable</w:t>
      </w:r>
      <w:proofErr w:type="spellEnd"/>
      <w:r w:rsidRPr="005317C7">
        <w:rPr>
          <w:rFonts w:ascii="Courier New" w:eastAsia="Courier New" w:hAnsi="Courier New" w:cs="Courier New"/>
        </w:rPr>
        <w:t xml:space="preserve">&lt;Course&gt; courses, String </w:t>
      </w:r>
      <w:proofErr w:type="spellStart"/>
      <w:r w:rsidRPr="005317C7">
        <w:rPr>
          <w:rFonts w:ascii="Courier New" w:eastAsia="Courier New" w:hAnsi="Courier New" w:cs="Courier New"/>
        </w:rPr>
        <w:t>courseNumber</w:t>
      </w:r>
      <w:proofErr w:type="spellEnd"/>
      <w:r w:rsidRPr="005317C7">
        <w:rPr>
          <w:rFonts w:ascii="Courier New" w:eastAsia="Courier New" w:hAnsi="Courier New" w:cs="Courier New"/>
        </w:rPr>
        <w:t>) {</w:t>
      </w:r>
    </w:p>
    <w:p w14:paraId="6FB20313" w14:textId="188296A2" w:rsidR="00153A26" w:rsidRDefault="00C12D0C" w:rsidP="003F6F9A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ask user for input</w:t>
      </w:r>
      <w:r w:rsidR="006911CB">
        <w:rPr>
          <w:rFonts w:ascii="Courier New" w:eastAsia="Courier New" w:hAnsi="Courier New" w:cs="Courier New"/>
        </w:rPr>
        <w:t>;</w:t>
      </w:r>
    </w:p>
    <w:p w14:paraId="5C4AAE40" w14:textId="7148FF99" w:rsidR="00C12D0C" w:rsidRDefault="00C12D0C" w:rsidP="003F6F9A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assign the input to </w:t>
      </w:r>
      <w:r w:rsidR="00813496">
        <w:rPr>
          <w:rFonts w:ascii="Courier New" w:eastAsia="Courier New" w:hAnsi="Courier New" w:cs="Courier New"/>
        </w:rPr>
        <w:t>key</w:t>
      </w:r>
      <w:r w:rsidR="006911CB">
        <w:rPr>
          <w:rFonts w:ascii="Courier New" w:eastAsia="Courier New" w:hAnsi="Courier New" w:cs="Courier New"/>
        </w:rPr>
        <w:t>;</w:t>
      </w:r>
    </w:p>
    <w:p w14:paraId="45A18817" w14:textId="64D976AD" w:rsidR="00813496" w:rsidRDefault="00813496" w:rsidP="003F6F9A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if the key is found</w:t>
      </w:r>
      <w:r w:rsidR="006911CB">
        <w:rPr>
          <w:rFonts w:ascii="Courier New" w:eastAsia="Courier New" w:hAnsi="Courier New" w:cs="Courier New"/>
        </w:rPr>
        <w:t>;</w:t>
      </w:r>
      <w:r>
        <w:rPr>
          <w:rFonts w:ascii="Courier New" w:eastAsia="Courier New" w:hAnsi="Courier New" w:cs="Courier New"/>
        </w:rPr>
        <w:t xml:space="preserve"> </w:t>
      </w:r>
    </w:p>
    <w:p w14:paraId="622B0712" w14:textId="05AAC309" w:rsidR="00813496" w:rsidRDefault="00813496" w:rsidP="003F6F9A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print course info</w:t>
      </w:r>
      <w:r w:rsidR="006911CB">
        <w:rPr>
          <w:rFonts w:ascii="Courier New" w:eastAsia="Courier New" w:hAnsi="Courier New" w:cs="Courier New"/>
        </w:rPr>
        <w:t>;</w:t>
      </w:r>
      <w:r>
        <w:rPr>
          <w:rFonts w:ascii="Courier New" w:eastAsia="Courier New" w:hAnsi="Courier New" w:cs="Courier New"/>
        </w:rPr>
        <w:t xml:space="preserve"> </w:t>
      </w:r>
    </w:p>
    <w:p w14:paraId="2CE0FAFC" w14:textId="0308F13D" w:rsidR="00813496" w:rsidRDefault="00813496" w:rsidP="003F6F9A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 w:rsidR="006911CB">
        <w:rPr>
          <w:rFonts w:ascii="Courier New" w:eastAsia="Courier New" w:hAnsi="Courier New" w:cs="Courier New"/>
        </w:rPr>
        <w:t>for each prerequisite of the course;</w:t>
      </w:r>
    </w:p>
    <w:p w14:paraId="55E8B959" w14:textId="1490B24E" w:rsidR="0053157B" w:rsidRPr="005317C7" w:rsidRDefault="0053157B" w:rsidP="003F6F9A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 w:rsidR="00C518C7">
        <w:rPr>
          <w:rFonts w:ascii="Courier New" w:eastAsia="Courier New" w:hAnsi="Courier New" w:cs="Courier New"/>
        </w:rPr>
        <w:t>output each prerequisite;</w:t>
      </w:r>
    </w:p>
    <w:p w14:paraId="7E6B9817" w14:textId="5DD1C350" w:rsidR="00176BE8" w:rsidRPr="005317C7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>}</w:t>
      </w:r>
    </w:p>
    <w:p w14:paraId="1AA7D805" w14:textId="1FE187F6" w:rsidR="00176BE8" w:rsidRPr="005317C7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D61DCD8" w14:textId="2EC3CB10" w:rsidR="00176BE8" w:rsidRPr="005317C7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>//Binary Search Tree – Milestone 3</w:t>
      </w:r>
    </w:p>
    <w:p w14:paraId="48AB32F2" w14:textId="2E854906" w:rsidR="00176BE8" w:rsidRPr="005317C7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2A0FCC5" w14:textId="5E6F44EA" w:rsidR="00176BE8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 xml:space="preserve">void </w:t>
      </w:r>
      <w:proofErr w:type="spellStart"/>
      <w:r w:rsidRPr="005317C7">
        <w:rPr>
          <w:rFonts w:ascii="Courier New" w:eastAsia="Courier New" w:hAnsi="Courier New" w:cs="Courier New"/>
        </w:rPr>
        <w:t>searchCourse</w:t>
      </w:r>
      <w:proofErr w:type="spellEnd"/>
      <w:r w:rsidRPr="005317C7">
        <w:rPr>
          <w:rFonts w:ascii="Courier New" w:eastAsia="Courier New" w:hAnsi="Courier New" w:cs="Courier New"/>
        </w:rPr>
        <w:t xml:space="preserve">(Tree&lt;Course&gt; courses, String </w:t>
      </w:r>
      <w:proofErr w:type="spellStart"/>
      <w:r w:rsidRPr="005317C7">
        <w:rPr>
          <w:rFonts w:ascii="Courier New" w:eastAsia="Courier New" w:hAnsi="Courier New" w:cs="Courier New"/>
        </w:rPr>
        <w:t>courseNumber</w:t>
      </w:r>
      <w:proofErr w:type="spellEnd"/>
      <w:r w:rsidRPr="005317C7">
        <w:rPr>
          <w:rFonts w:ascii="Courier New" w:eastAsia="Courier New" w:hAnsi="Courier New" w:cs="Courier New"/>
        </w:rPr>
        <w:t>) {</w:t>
      </w:r>
    </w:p>
    <w:p w14:paraId="0A7B926C" w14:textId="224AECFE" w:rsidR="002E327F" w:rsidRDefault="00C4409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</w:p>
    <w:p w14:paraId="58286893" w14:textId="4A1F930C" w:rsidR="002E327F" w:rsidRDefault="002E327F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create a left and right node</w:t>
      </w:r>
      <w:r w:rsidR="00BD06EB">
        <w:rPr>
          <w:rFonts w:ascii="Courier New" w:eastAsia="Courier New" w:hAnsi="Courier New" w:cs="Courier New"/>
        </w:rPr>
        <w:t>;</w:t>
      </w:r>
    </w:p>
    <w:p w14:paraId="5DB52D3C" w14:textId="1B092D67" w:rsidR="002E5501" w:rsidRDefault="002E5501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 w:rsidR="002446CB">
        <w:rPr>
          <w:rFonts w:ascii="Courier New" w:eastAsia="Courier New" w:hAnsi="Courier New" w:cs="Courier New"/>
        </w:rPr>
        <w:t xml:space="preserve">left and right node </w:t>
      </w:r>
      <w:r w:rsidR="0048394F">
        <w:rPr>
          <w:rFonts w:ascii="Courier New" w:eastAsia="Courier New" w:hAnsi="Courier New" w:cs="Courier New"/>
        </w:rPr>
        <w:t>point to null</w:t>
      </w:r>
      <w:r w:rsidR="00BD06EB">
        <w:rPr>
          <w:rFonts w:ascii="Courier New" w:eastAsia="Courier New" w:hAnsi="Courier New" w:cs="Courier New"/>
        </w:rPr>
        <w:t>;</w:t>
      </w:r>
      <w:r w:rsidR="0048394F">
        <w:rPr>
          <w:rFonts w:ascii="Courier New" w:eastAsia="Courier New" w:hAnsi="Courier New" w:cs="Courier New"/>
        </w:rPr>
        <w:t xml:space="preserve"> </w:t>
      </w:r>
    </w:p>
    <w:p w14:paraId="21406980" w14:textId="08C8D111" w:rsidR="0048394F" w:rsidRDefault="0048394F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 w:rsidR="002B3B20">
        <w:rPr>
          <w:rFonts w:ascii="Courier New" w:eastAsia="Courier New" w:hAnsi="Courier New" w:cs="Courier New"/>
        </w:rPr>
        <w:t>create insert method</w:t>
      </w:r>
      <w:r w:rsidR="00BD06EB">
        <w:rPr>
          <w:rFonts w:ascii="Courier New" w:eastAsia="Courier New" w:hAnsi="Courier New" w:cs="Courier New"/>
        </w:rPr>
        <w:t>;</w:t>
      </w:r>
      <w:r w:rsidR="002B3B20">
        <w:rPr>
          <w:rFonts w:ascii="Courier New" w:eastAsia="Courier New" w:hAnsi="Courier New" w:cs="Courier New"/>
        </w:rPr>
        <w:t xml:space="preserve"> </w:t>
      </w:r>
    </w:p>
    <w:p w14:paraId="36B8129F" w14:textId="65E7CDA3" w:rsidR="00522049" w:rsidRDefault="002B3B20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722BC7">
        <w:rPr>
          <w:rFonts w:ascii="Courier New" w:eastAsia="Courier New" w:hAnsi="Courier New" w:cs="Courier New"/>
        </w:rPr>
        <w:t xml:space="preserve">if root is null </w:t>
      </w:r>
      <w:r w:rsidR="00522049">
        <w:rPr>
          <w:rFonts w:ascii="Courier New" w:eastAsia="Courier New" w:hAnsi="Courier New" w:cs="Courier New"/>
        </w:rPr>
        <w:t xml:space="preserve">current course is </w:t>
      </w:r>
      <w:r w:rsidR="005C5D8E">
        <w:rPr>
          <w:rFonts w:ascii="Courier New" w:eastAsia="Courier New" w:hAnsi="Courier New" w:cs="Courier New"/>
        </w:rPr>
        <w:t>the root</w:t>
      </w:r>
      <w:r w:rsidR="00BD06EB">
        <w:rPr>
          <w:rFonts w:ascii="Courier New" w:eastAsia="Courier New" w:hAnsi="Courier New" w:cs="Courier New"/>
        </w:rPr>
        <w:t>;</w:t>
      </w:r>
    </w:p>
    <w:p w14:paraId="772BF47B" w14:textId="0805E746" w:rsidR="005C5D8E" w:rsidRDefault="005C5D8E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8A723B">
        <w:rPr>
          <w:rFonts w:ascii="Courier New" w:eastAsia="Courier New" w:hAnsi="Courier New" w:cs="Courier New"/>
        </w:rPr>
        <w:t>if</w:t>
      </w:r>
      <w:r>
        <w:rPr>
          <w:rFonts w:ascii="Courier New" w:eastAsia="Courier New" w:hAnsi="Courier New" w:cs="Courier New"/>
        </w:rPr>
        <w:t xml:space="preserve"> </w:t>
      </w:r>
      <w:proofErr w:type="spellStart"/>
      <w:r w:rsidR="000D5089">
        <w:rPr>
          <w:rFonts w:ascii="Courier New" w:eastAsia="Courier New" w:hAnsi="Courier New" w:cs="Courier New"/>
        </w:rPr>
        <w:t>courseNumber</w:t>
      </w:r>
      <w:proofErr w:type="spellEnd"/>
      <w:r w:rsidR="000D5089">
        <w:rPr>
          <w:rFonts w:ascii="Courier New" w:eastAsia="Courier New" w:hAnsi="Courier New" w:cs="Courier New"/>
        </w:rPr>
        <w:t xml:space="preserve"> less than root </w:t>
      </w:r>
      <w:r w:rsidR="00DA5A06">
        <w:rPr>
          <w:rFonts w:ascii="Courier New" w:eastAsia="Courier New" w:hAnsi="Courier New" w:cs="Courier New"/>
        </w:rPr>
        <w:t>point left</w:t>
      </w:r>
      <w:r w:rsidR="00BD06EB">
        <w:rPr>
          <w:rFonts w:ascii="Courier New" w:eastAsia="Courier New" w:hAnsi="Courier New" w:cs="Courier New"/>
        </w:rPr>
        <w:t>;</w:t>
      </w:r>
    </w:p>
    <w:p w14:paraId="4E8693A2" w14:textId="4F5EEF0F" w:rsidR="008A723B" w:rsidRDefault="008A723B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 xml:space="preserve">else if </w:t>
      </w:r>
      <w:proofErr w:type="spellStart"/>
      <w:r w:rsidR="00BD06EB">
        <w:rPr>
          <w:rFonts w:ascii="Courier New" w:eastAsia="Courier New" w:hAnsi="Courier New" w:cs="Courier New"/>
        </w:rPr>
        <w:t>courseNumber</w:t>
      </w:r>
      <w:proofErr w:type="spellEnd"/>
      <w:r w:rsidR="00BD06EB">
        <w:rPr>
          <w:rFonts w:ascii="Courier New" w:eastAsia="Courier New" w:hAnsi="Courier New" w:cs="Courier New"/>
        </w:rPr>
        <w:t xml:space="preserve"> &gt; root </w:t>
      </w:r>
      <w:proofErr w:type="spellStart"/>
      <w:r w:rsidR="00BD06EB">
        <w:rPr>
          <w:rFonts w:ascii="Courier New" w:eastAsia="Courier New" w:hAnsi="Courier New" w:cs="Courier New"/>
        </w:rPr>
        <w:t>root</w:t>
      </w:r>
      <w:proofErr w:type="spellEnd"/>
      <w:r w:rsidR="00BD06EB">
        <w:rPr>
          <w:rFonts w:ascii="Courier New" w:eastAsia="Courier New" w:hAnsi="Courier New" w:cs="Courier New"/>
        </w:rPr>
        <w:t xml:space="preserve"> point right;</w:t>
      </w:r>
    </w:p>
    <w:p w14:paraId="4ADDB4E4" w14:textId="145DE095" w:rsidR="00BD06EB" w:rsidRDefault="00BD06EB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return</w:t>
      </w:r>
      <w:r w:rsidR="00E33DA3">
        <w:rPr>
          <w:rFonts w:ascii="Courier New" w:eastAsia="Courier New" w:hAnsi="Courier New" w:cs="Courier New"/>
        </w:rPr>
        <w:t xml:space="preserve"> root;</w:t>
      </w:r>
    </w:p>
    <w:p w14:paraId="66F65050" w14:textId="77777777" w:rsidR="00C87868" w:rsidRDefault="00C8786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014BE23" w14:textId="77777777" w:rsidR="00C87868" w:rsidRDefault="00C8786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Menu: </w:t>
      </w:r>
    </w:p>
    <w:p w14:paraId="41167662" w14:textId="77777777" w:rsidR="003C2973" w:rsidRDefault="00C8786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 w:rsidR="00537789">
        <w:rPr>
          <w:rFonts w:ascii="Courier New" w:eastAsia="Courier New" w:hAnsi="Courier New" w:cs="Courier New"/>
        </w:rPr>
        <w:t>Create main() method</w:t>
      </w:r>
    </w:p>
    <w:p w14:paraId="4164432D" w14:textId="77777777" w:rsidR="00C85D4A" w:rsidRDefault="003C2973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C85D4A">
        <w:rPr>
          <w:rFonts w:ascii="Courier New" w:eastAsia="Courier New" w:hAnsi="Courier New" w:cs="Courier New"/>
        </w:rPr>
        <w:t xml:space="preserve">Set choice equal to 0 </w:t>
      </w:r>
    </w:p>
    <w:p w14:paraId="7C19C75F" w14:textId="77777777" w:rsidR="0088413C" w:rsidRDefault="00C85D4A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88413C">
        <w:rPr>
          <w:rFonts w:ascii="Courier New" w:eastAsia="Courier New" w:hAnsi="Courier New" w:cs="Courier New"/>
        </w:rPr>
        <w:t xml:space="preserve">While choice is not equal to exit </w:t>
      </w:r>
    </w:p>
    <w:p w14:paraId="575FA9C5" w14:textId="470D9CBD" w:rsidR="00636E7A" w:rsidRDefault="0088413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F83C0A">
        <w:rPr>
          <w:rFonts w:ascii="Courier New" w:eastAsia="Courier New" w:hAnsi="Courier New" w:cs="Courier New"/>
        </w:rPr>
        <w:tab/>
      </w:r>
      <w:r w:rsidR="00751FAC">
        <w:rPr>
          <w:rFonts w:ascii="Courier New" w:eastAsia="Courier New" w:hAnsi="Courier New" w:cs="Courier New"/>
        </w:rPr>
        <w:t>Prompt user for choice</w:t>
      </w:r>
    </w:p>
    <w:p w14:paraId="1D105066" w14:textId="0AE391DE" w:rsidR="00F83C0A" w:rsidRDefault="00F83C0A" w:rsidP="00636E7A">
      <w:pPr>
        <w:suppressAutoHyphens/>
        <w:spacing w:after="0" w:line="240" w:lineRule="auto"/>
        <w:ind w:left="1440"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Output all choices to the user</w:t>
      </w:r>
    </w:p>
    <w:p w14:paraId="7A53E452" w14:textId="77777777" w:rsidR="0043357B" w:rsidRDefault="00F83C0A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B50AC6">
        <w:rPr>
          <w:rFonts w:ascii="Courier New" w:eastAsia="Courier New" w:hAnsi="Courier New" w:cs="Courier New"/>
        </w:rPr>
        <w:t xml:space="preserve">Create switch case </w:t>
      </w:r>
    </w:p>
    <w:p w14:paraId="661AA237" w14:textId="608B772C" w:rsidR="004C003E" w:rsidRDefault="0043357B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4C003E">
        <w:rPr>
          <w:rFonts w:ascii="Courier New" w:eastAsia="Courier New" w:hAnsi="Courier New" w:cs="Courier New"/>
        </w:rPr>
        <w:t>case</w:t>
      </w:r>
      <w:r>
        <w:rPr>
          <w:rFonts w:ascii="Courier New" w:eastAsia="Courier New" w:hAnsi="Courier New" w:cs="Courier New"/>
        </w:rPr>
        <w:t xml:space="preserve"> 1 </w:t>
      </w:r>
      <w:proofErr w:type="spellStart"/>
      <w:r w:rsidR="003A0792">
        <w:rPr>
          <w:rFonts w:ascii="Courier New" w:eastAsia="Courier New" w:hAnsi="Courier New" w:cs="Courier New"/>
        </w:rPr>
        <w:t>loadCourses</w:t>
      </w:r>
      <w:proofErr w:type="spellEnd"/>
    </w:p>
    <w:p w14:paraId="691B1947" w14:textId="4B46B0EA" w:rsidR="004C003E" w:rsidRDefault="004C003E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lastRenderedPageBreak/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break</w:t>
      </w:r>
    </w:p>
    <w:p w14:paraId="5E2E7F2B" w14:textId="63BB5DD5" w:rsidR="00C02A36" w:rsidRDefault="004C003E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3A0792">
        <w:rPr>
          <w:rFonts w:ascii="Courier New" w:eastAsia="Courier New" w:hAnsi="Courier New" w:cs="Courier New"/>
        </w:rPr>
        <w:t xml:space="preserve"> </w:t>
      </w:r>
    </w:p>
    <w:p w14:paraId="34E96FAD" w14:textId="35086634" w:rsidR="004C003E" w:rsidRDefault="00C02A36" w:rsidP="004C003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4C003E">
        <w:rPr>
          <w:rFonts w:ascii="Courier New" w:eastAsia="Courier New" w:hAnsi="Courier New" w:cs="Courier New"/>
        </w:rPr>
        <w:t>case</w:t>
      </w:r>
      <w:r>
        <w:rPr>
          <w:rFonts w:ascii="Courier New" w:eastAsia="Courier New" w:hAnsi="Courier New" w:cs="Courier New"/>
        </w:rPr>
        <w:t xml:space="preserve"> 2 </w:t>
      </w:r>
      <w:proofErr w:type="spellStart"/>
      <w:r w:rsidR="006B0DED">
        <w:rPr>
          <w:rFonts w:ascii="Courier New" w:eastAsia="Courier New" w:hAnsi="Courier New" w:cs="Courier New"/>
        </w:rPr>
        <w:t>printCourse</w:t>
      </w:r>
      <w:proofErr w:type="spellEnd"/>
    </w:p>
    <w:p w14:paraId="7117B66D" w14:textId="391C1272" w:rsidR="004C003E" w:rsidRDefault="004C003E" w:rsidP="004C003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break</w:t>
      </w:r>
    </w:p>
    <w:p w14:paraId="1C335FA1" w14:textId="5EFDBCF9" w:rsidR="00611143" w:rsidRDefault="006B0DED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4C003E">
        <w:rPr>
          <w:rFonts w:ascii="Courier New" w:eastAsia="Courier New" w:hAnsi="Courier New" w:cs="Courier New"/>
        </w:rPr>
        <w:t>case</w:t>
      </w:r>
      <w:r w:rsidR="00EE36D6">
        <w:rPr>
          <w:rFonts w:ascii="Courier New" w:eastAsia="Courier New" w:hAnsi="Courier New" w:cs="Courier New"/>
        </w:rPr>
        <w:t xml:space="preserve"> 3 </w:t>
      </w:r>
      <w:proofErr w:type="spellStart"/>
      <w:r w:rsidR="00611143">
        <w:rPr>
          <w:rFonts w:ascii="Courier New" w:eastAsia="Courier New" w:hAnsi="Courier New" w:cs="Courier New"/>
        </w:rPr>
        <w:t>searchCourse</w:t>
      </w:r>
      <w:proofErr w:type="spellEnd"/>
    </w:p>
    <w:p w14:paraId="646B684B" w14:textId="45A9F24E" w:rsidR="004C003E" w:rsidRDefault="004C003E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break</w:t>
      </w:r>
    </w:p>
    <w:p w14:paraId="64F668A4" w14:textId="14F4F421" w:rsidR="0090424F" w:rsidRDefault="00F83C0A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90424F">
        <w:rPr>
          <w:rFonts w:ascii="Courier New" w:eastAsia="Courier New" w:hAnsi="Courier New" w:cs="Courier New"/>
        </w:rPr>
        <w:tab/>
      </w:r>
    </w:p>
    <w:p w14:paraId="3247EEAB" w14:textId="77777777" w:rsidR="00EE1AF4" w:rsidRDefault="00EE1AF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2BF3FA7" w14:textId="77777777" w:rsidR="00EE1AF4" w:rsidRDefault="00EE1AF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41A4703" w14:textId="41AEA201" w:rsidR="00B32BDD" w:rsidRDefault="00B32BDD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open and read date from a file:</w:t>
      </w:r>
    </w:p>
    <w:p w14:paraId="31458F0C" w14:textId="4F8C12F5" w:rsidR="00427F1C" w:rsidRDefault="00427F1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void </w:t>
      </w:r>
      <w:proofErr w:type="spellStart"/>
      <w:r>
        <w:rPr>
          <w:rFonts w:ascii="Courier New" w:eastAsia="Courier New" w:hAnsi="Courier New" w:cs="Courier New"/>
        </w:rPr>
        <w:t>loadCourses</w:t>
      </w:r>
      <w:proofErr w:type="spellEnd"/>
      <w:r>
        <w:rPr>
          <w:rFonts w:ascii="Courier New" w:eastAsia="Courier New" w:hAnsi="Courier New" w:cs="Courier New"/>
        </w:rPr>
        <w:t>()</w:t>
      </w:r>
    </w:p>
    <w:p w14:paraId="3A4B5126" w14:textId="02182BC2" w:rsidR="00B32BDD" w:rsidRDefault="00B32BDD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 xml:space="preserve">use </w:t>
      </w:r>
      <w:proofErr w:type="spellStart"/>
      <w:r>
        <w:rPr>
          <w:rFonts w:ascii="Courier New" w:eastAsia="Courier New" w:hAnsi="Courier New" w:cs="Courier New"/>
        </w:rPr>
        <w:t>ifstream</w:t>
      </w:r>
      <w:proofErr w:type="spellEnd"/>
      <w:r>
        <w:rPr>
          <w:rFonts w:ascii="Courier New" w:eastAsia="Courier New" w:hAnsi="Courier New" w:cs="Courier New"/>
        </w:rPr>
        <w:t xml:space="preserve"> to open file</w:t>
      </w:r>
    </w:p>
    <w:p w14:paraId="3D71A088" w14:textId="4715F102" w:rsidR="00B32BDD" w:rsidRDefault="00B32BDD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 w:rsidR="008B368F">
        <w:rPr>
          <w:rFonts w:ascii="Courier New" w:eastAsia="Courier New" w:hAnsi="Courier New" w:cs="Courier New"/>
        </w:rPr>
        <w:t xml:space="preserve">if file is not open output error </w:t>
      </w:r>
    </w:p>
    <w:p w14:paraId="375DD4B3" w14:textId="40F9E18C" w:rsidR="008B368F" w:rsidRDefault="008B368F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 xml:space="preserve">while not end of file </w:t>
      </w:r>
    </w:p>
    <w:p w14:paraId="591E9E5F" w14:textId="1E023440" w:rsidR="008B368F" w:rsidRDefault="008B368F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parse each line</w:t>
      </w:r>
    </w:p>
    <w:p w14:paraId="41D193E6" w14:textId="2194FDCF" w:rsidR="008B368F" w:rsidRDefault="008B368F" w:rsidP="008B368F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if there are less than two values in a line return error</w:t>
      </w:r>
    </w:p>
    <w:p w14:paraId="5491FC5C" w14:textId="45444BB0" w:rsidR="008B368F" w:rsidRDefault="008B368F" w:rsidP="008B368F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else read next line</w:t>
      </w:r>
    </w:p>
    <w:p w14:paraId="56EC06F8" w14:textId="77777777" w:rsidR="00BB08F9" w:rsidRDefault="008B368F" w:rsidP="008B368F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if three values or more </w:t>
      </w:r>
    </w:p>
    <w:p w14:paraId="10256254" w14:textId="77777777" w:rsidR="00DA0FFD" w:rsidRDefault="00DA0FFD" w:rsidP="008B368F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store in vector</w:t>
      </w:r>
    </w:p>
    <w:p w14:paraId="3517B174" w14:textId="77777777" w:rsidR="00DA0FFD" w:rsidRDefault="00DA0FFD" w:rsidP="008B368F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else return error </w:t>
      </w:r>
    </w:p>
    <w:p w14:paraId="3F91A624" w14:textId="77777777" w:rsidR="00DA0FFD" w:rsidRDefault="00DA0FFD" w:rsidP="00DA0FFD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close file </w:t>
      </w:r>
    </w:p>
    <w:p w14:paraId="71152F19" w14:textId="77777777" w:rsidR="00F16AA4" w:rsidRDefault="00F16AA4" w:rsidP="00DA0FFD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943DEA1" w14:textId="3E1CE10D" w:rsidR="00F16AA4" w:rsidRDefault="00F16AA4" w:rsidP="00DA0FFD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Store course info:</w:t>
      </w:r>
    </w:p>
    <w:p w14:paraId="168E96C1" w14:textId="77777777" w:rsidR="00F16AA4" w:rsidRDefault="00F16AA4" w:rsidP="00DA0FFD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706C8ADC" w14:textId="74F282BE" w:rsidR="00DA0FFD" w:rsidRDefault="00427F1C" w:rsidP="00DA0FFD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create identifiers (</w:t>
      </w:r>
      <w:proofErr w:type="spellStart"/>
      <w:r>
        <w:rPr>
          <w:rFonts w:ascii="Courier New" w:eastAsia="Courier New" w:hAnsi="Courier New" w:cs="Courier New"/>
        </w:rPr>
        <w:t>courseID,courseName,preRequisite</w:t>
      </w:r>
      <w:proofErr w:type="spellEnd"/>
      <w:r>
        <w:rPr>
          <w:rFonts w:ascii="Courier New" w:eastAsia="Courier New" w:hAnsi="Courier New" w:cs="Courier New"/>
        </w:rPr>
        <w:t>)</w:t>
      </w:r>
    </w:p>
    <w:p w14:paraId="5D73222B" w14:textId="53F53CB4" w:rsidR="006027EF" w:rsidRDefault="006027EF" w:rsidP="00DA0FFD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void vector&lt;course&gt;</w:t>
      </w:r>
      <w:r w:rsidR="00427F1C">
        <w:rPr>
          <w:rFonts w:ascii="Courier New" w:eastAsia="Courier New" w:hAnsi="Courier New" w:cs="Courier New"/>
        </w:rPr>
        <w:t xml:space="preserve"> </w:t>
      </w:r>
      <w:proofErr w:type="spellStart"/>
      <w:r w:rsidR="00427F1C">
        <w:rPr>
          <w:rFonts w:ascii="Courier New" w:eastAsia="Courier New" w:hAnsi="Courier New" w:cs="Courier New"/>
        </w:rPr>
        <w:t>loadCourses</w:t>
      </w:r>
      <w:proofErr w:type="spellEnd"/>
      <w:r w:rsidR="00427F1C">
        <w:rPr>
          <w:rFonts w:ascii="Courier New" w:eastAsia="Courier New" w:hAnsi="Courier New" w:cs="Courier New"/>
        </w:rPr>
        <w:t>()</w:t>
      </w:r>
      <w:r>
        <w:rPr>
          <w:rFonts w:ascii="Courier New" w:eastAsia="Courier New" w:hAnsi="Courier New" w:cs="Courier New"/>
        </w:rPr>
        <w:t xml:space="preserve"> {</w:t>
      </w:r>
    </w:p>
    <w:p w14:paraId="2A810016" w14:textId="61860197" w:rsidR="006027EF" w:rsidRDefault="006027EF" w:rsidP="00DA0FFD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for each line in file</w:t>
      </w:r>
    </w:p>
    <w:p w14:paraId="3F21CA88" w14:textId="0CDFE313" w:rsidR="006027EF" w:rsidRDefault="006027EF" w:rsidP="006027EF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parse each line split with “,” and assign to token </w:t>
      </w:r>
    </w:p>
    <w:p w14:paraId="3E1F55A4" w14:textId="77777777" w:rsidR="00427F1C" w:rsidRDefault="00427F1C" w:rsidP="00427F1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894982C" w14:textId="5A4F3B16" w:rsidR="00427F1C" w:rsidRDefault="00427F1C" w:rsidP="00427F1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course = new course</w:t>
      </w:r>
    </w:p>
    <w:p w14:paraId="42EA6E6E" w14:textId="74377214" w:rsidR="00427F1C" w:rsidRDefault="00427F1C" w:rsidP="00427F1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proofErr w:type="spellStart"/>
      <w:r>
        <w:rPr>
          <w:rFonts w:ascii="Courier New" w:eastAsia="Courier New" w:hAnsi="Courier New" w:cs="Courier New"/>
        </w:rPr>
        <w:t>courseID</w:t>
      </w:r>
      <w:proofErr w:type="spellEnd"/>
      <w:r>
        <w:rPr>
          <w:rFonts w:ascii="Courier New" w:eastAsia="Courier New" w:hAnsi="Courier New" w:cs="Courier New"/>
        </w:rPr>
        <w:t xml:space="preserve"> is in position 0</w:t>
      </w:r>
    </w:p>
    <w:p w14:paraId="0C137700" w14:textId="4553A240" w:rsidR="00427F1C" w:rsidRDefault="00427F1C" w:rsidP="00427F1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proofErr w:type="spellStart"/>
      <w:r>
        <w:rPr>
          <w:rFonts w:ascii="Courier New" w:eastAsia="Courier New" w:hAnsi="Courier New" w:cs="Courier New"/>
        </w:rPr>
        <w:t>courseName</w:t>
      </w:r>
      <w:proofErr w:type="spellEnd"/>
      <w:r>
        <w:rPr>
          <w:rFonts w:ascii="Courier New" w:eastAsia="Courier New" w:hAnsi="Courier New" w:cs="Courier New"/>
        </w:rPr>
        <w:t xml:space="preserve"> is in position 1 </w:t>
      </w:r>
    </w:p>
    <w:p w14:paraId="513BEECC" w14:textId="1D6A3339" w:rsidR="00427F1C" w:rsidRDefault="00427F1C" w:rsidP="00427F1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while not end of line </w:t>
      </w:r>
    </w:p>
    <w:p w14:paraId="27BD5A17" w14:textId="528F9EE5" w:rsidR="00427F1C" w:rsidRDefault="00427F1C" w:rsidP="00427F1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proofErr w:type="spellStart"/>
      <w:r>
        <w:rPr>
          <w:rFonts w:ascii="Courier New" w:eastAsia="Courier New" w:hAnsi="Courier New" w:cs="Courier New"/>
        </w:rPr>
        <w:t>course</w:t>
      </w:r>
      <w:r w:rsidR="00F16AA4">
        <w:rPr>
          <w:rFonts w:ascii="Courier New" w:eastAsia="Courier New" w:hAnsi="Courier New" w:cs="Courier New"/>
        </w:rPr>
        <w:t>Requisite</w:t>
      </w:r>
      <w:proofErr w:type="spellEnd"/>
      <w:r w:rsidR="00F16AA4">
        <w:rPr>
          <w:rFonts w:ascii="Courier New" w:eastAsia="Courier New" w:hAnsi="Courier New" w:cs="Courier New"/>
        </w:rPr>
        <w:t xml:space="preserve"> in position 2 </w:t>
      </w:r>
    </w:p>
    <w:p w14:paraId="38045131" w14:textId="7E9AC30A" w:rsidR="00F16AA4" w:rsidRDefault="00F16AA4" w:rsidP="00427F1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push back </w:t>
      </w:r>
      <w:proofErr w:type="spellStart"/>
      <w:r>
        <w:rPr>
          <w:rFonts w:ascii="Courier New" w:eastAsia="Courier New" w:hAnsi="Courier New" w:cs="Courier New"/>
        </w:rPr>
        <w:t>coursePrerequisite</w:t>
      </w:r>
      <w:proofErr w:type="spellEnd"/>
      <w:r>
        <w:rPr>
          <w:rFonts w:ascii="Courier New" w:eastAsia="Courier New" w:hAnsi="Courier New" w:cs="Courier New"/>
        </w:rPr>
        <w:t xml:space="preserve"> tokens</w:t>
      </w:r>
    </w:p>
    <w:p w14:paraId="1A007E41" w14:textId="77777777" w:rsidR="00BB7DEC" w:rsidRDefault="00BB7DEC" w:rsidP="00427F1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3E436CF" w14:textId="665D2004" w:rsidR="00BB7DEC" w:rsidRDefault="00BB7DEC" w:rsidP="00427F1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print courses alphanumerically;</w:t>
      </w:r>
    </w:p>
    <w:p w14:paraId="04A1129E" w14:textId="78C63D38" w:rsidR="006027EF" w:rsidRDefault="002D3962" w:rsidP="006C236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void</w:t>
      </w:r>
      <w:r w:rsidR="007156AA">
        <w:rPr>
          <w:rFonts w:ascii="Courier New" w:eastAsia="Courier New" w:hAnsi="Courier New" w:cs="Courier New"/>
        </w:rPr>
        <w:t xml:space="preserve"> </w:t>
      </w:r>
      <w:proofErr w:type="spellStart"/>
      <w:r w:rsidR="007156AA">
        <w:rPr>
          <w:rFonts w:ascii="Courier New" w:eastAsia="Courier New" w:hAnsi="Courier New" w:cs="Courier New"/>
        </w:rPr>
        <w:t>printCourses</w:t>
      </w:r>
      <w:proofErr w:type="spellEnd"/>
      <w:r w:rsidR="007156AA">
        <w:rPr>
          <w:rFonts w:ascii="Courier New" w:eastAsia="Courier New" w:hAnsi="Courier New" w:cs="Courier New"/>
        </w:rPr>
        <w:t>(</w:t>
      </w:r>
      <w:proofErr w:type="spellStart"/>
      <w:r w:rsidR="007156AA">
        <w:rPr>
          <w:rFonts w:ascii="Courier New" w:eastAsia="Courier New" w:hAnsi="Courier New" w:cs="Courier New"/>
        </w:rPr>
        <w:t>dataStructure</w:t>
      </w:r>
      <w:r w:rsidR="000044D0">
        <w:rPr>
          <w:rFonts w:ascii="Courier New" w:eastAsia="Courier New" w:hAnsi="Courier New" w:cs="Courier New"/>
        </w:rPr>
        <w:t>,course</w:t>
      </w:r>
      <w:r w:rsidR="00541CA3">
        <w:rPr>
          <w:rFonts w:ascii="Courier New" w:eastAsia="Courier New" w:hAnsi="Courier New" w:cs="Courier New"/>
        </w:rPr>
        <w:t>Number</w:t>
      </w:r>
      <w:proofErr w:type="spellEnd"/>
      <w:r w:rsidR="007156AA">
        <w:rPr>
          <w:rFonts w:ascii="Courier New" w:eastAsia="Courier New" w:hAnsi="Courier New" w:cs="Courier New"/>
        </w:rPr>
        <w:t>)</w:t>
      </w:r>
      <w:r>
        <w:rPr>
          <w:rFonts w:ascii="Courier New" w:eastAsia="Courier New" w:hAnsi="Courier New" w:cs="Courier New"/>
        </w:rPr>
        <w:br/>
      </w:r>
      <w:r w:rsidR="006C2367">
        <w:rPr>
          <w:rFonts w:ascii="Courier New" w:eastAsia="Courier New" w:hAnsi="Courier New" w:cs="Courier New"/>
        </w:rPr>
        <w:t xml:space="preserve">     </w:t>
      </w:r>
      <w:r w:rsidR="00BC3176">
        <w:rPr>
          <w:rFonts w:ascii="Courier New" w:eastAsia="Courier New" w:hAnsi="Courier New" w:cs="Courier New"/>
        </w:rPr>
        <w:t xml:space="preserve">for each course in </w:t>
      </w:r>
      <w:proofErr w:type="spellStart"/>
      <w:r w:rsidR="00BC3176">
        <w:rPr>
          <w:rFonts w:ascii="Courier New" w:eastAsia="Courier New" w:hAnsi="Courier New" w:cs="Courier New"/>
        </w:rPr>
        <w:t>dataStructure</w:t>
      </w:r>
      <w:proofErr w:type="spellEnd"/>
    </w:p>
    <w:p w14:paraId="7DF029C7" w14:textId="4DCC0CE2" w:rsidR="006C2367" w:rsidRDefault="006C2367" w:rsidP="006C236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 w:rsidR="00B96EE2">
        <w:rPr>
          <w:rFonts w:ascii="Courier New" w:eastAsia="Courier New" w:hAnsi="Courier New" w:cs="Courier New"/>
        </w:rPr>
        <w:t xml:space="preserve">sort </w:t>
      </w:r>
      <w:r w:rsidR="00541CA3">
        <w:rPr>
          <w:rFonts w:ascii="Courier New" w:eastAsia="Courier New" w:hAnsi="Courier New" w:cs="Courier New"/>
        </w:rPr>
        <w:t xml:space="preserve">by </w:t>
      </w:r>
      <w:proofErr w:type="spellStart"/>
      <w:r w:rsidR="00541CA3">
        <w:rPr>
          <w:rFonts w:ascii="Courier New" w:eastAsia="Courier New" w:hAnsi="Courier New" w:cs="Courier New"/>
        </w:rPr>
        <w:t>courseNumber</w:t>
      </w:r>
      <w:proofErr w:type="spellEnd"/>
      <w:r w:rsidR="00541CA3">
        <w:rPr>
          <w:rFonts w:ascii="Courier New" w:eastAsia="Courier New" w:hAnsi="Courier New" w:cs="Courier New"/>
        </w:rPr>
        <w:t xml:space="preserve"> </w:t>
      </w:r>
    </w:p>
    <w:p w14:paraId="176AC17A" w14:textId="4EB2F7E1" w:rsidR="00541CA3" w:rsidRDefault="00541CA3" w:rsidP="006C236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 w:rsidR="00EB0898">
        <w:rPr>
          <w:rFonts w:ascii="Courier New" w:eastAsia="Courier New" w:hAnsi="Courier New" w:cs="Courier New"/>
        </w:rPr>
        <w:t xml:space="preserve">for courses in </w:t>
      </w:r>
      <w:proofErr w:type="spellStart"/>
      <w:r w:rsidR="0023354F">
        <w:rPr>
          <w:rFonts w:ascii="Courier New" w:eastAsia="Courier New" w:hAnsi="Courier New" w:cs="Courier New"/>
        </w:rPr>
        <w:t>courseNumber</w:t>
      </w:r>
      <w:proofErr w:type="spellEnd"/>
    </w:p>
    <w:p w14:paraId="186CDBB3" w14:textId="1E276BE9" w:rsidR="0023354F" w:rsidRDefault="0023354F" w:rsidP="006C236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 w:rsidR="00874878"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 xml:space="preserve">print </w:t>
      </w:r>
      <w:proofErr w:type="spellStart"/>
      <w:r>
        <w:rPr>
          <w:rFonts w:ascii="Courier New" w:eastAsia="Courier New" w:hAnsi="Courier New" w:cs="Courier New"/>
        </w:rPr>
        <w:t>course.title</w:t>
      </w:r>
      <w:proofErr w:type="spellEnd"/>
    </w:p>
    <w:p w14:paraId="4535F63E" w14:textId="69638642" w:rsidR="0023354F" w:rsidRDefault="0023354F" w:rsidP="006C236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 w:rsidR="00874878">
        <w:rPr>
          <w:rFonts w:ascii="Courier New" w:eastAsia="Courier New" w:hAnsi="Courier New" w:cs="Courier New"/>
        </w:rPr>
        <w:tab/>
        <w:t xml:space="preserve">print </w:t>
      </w:r>
      <w:proofErr w:type="spellStart"/>
      <w:r w:rsidR="00874878">
        <w:rPr>
          <w:rFonts w:ascii="Courier New" w:eastAsia="Courier New" w:hAnsi="Courier New" w:cs="Courier New"/>
        </w:rPr>
        <w:t>couse.prerequisites</w:t>
      </w:r>
      <w:proofErr w:type="spellEnd"/>
    </w:p>
    <w:p w14:paraId="03F33F29" w14:textId="25CAC3EA" w:rsidR="00BC3176" w:rsidRDefault="00BC3176" w:rsidP="00DA0FFD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</w:p>
    <w:p w14:paraId="440C546B" w14:textId="77777777" w:rsidR="00F16AA4" w:rsidRPr="005317C7" w:rsidRDefault="00F16AA4" w:rsidP="00DA0FFD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D8E7918" w14:textId="4C5430F0" w:rsidR="00176BE8" w:rsidRPr="005317C7" w:rsidRDefault="00176BE8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</w:p>
    <w:p w14:paraId="2DC838CE" w14:textId="77777777" w:rsidR="00176BE8" w:rsidRPr="005317C7" w:rsidRDefault="4275529A" w:rsidP="003F6F9A">
      <w:pPr>
        <w:pStyle w:val="Heading2"/>
      </w:pPr>
      <w:bookmarkStart w:id="1" w:name="_heading=h.d3e5grwc421g"/>
      <w:bookmarkEnd w:id="1"/>
      <w:r w:rsidRPr="005317C7">
        <w:t>Example Runtime Analysis</w:t>
      </w:r>
    </w:p>
    <w:p w14:paraId="7537FB51" w14:textId="15D2E94A" w:rsidR="004D6761" w:rsidRDefault="53E0BDDD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  <w:r w:rsidRPr="005317C7">
        <w:rPr>
          <w:rFonts w:asciiTheme="minorHAnsi" w:eastAsiaTheme="minorEastAsia" w:hAnsiTheme="minorHAnsi" w:cstheme="minorBidi"/>
        </w:rPr>
        <w:t>When you are ready to analyze the runtime for the Project One data structures for which you created the pseudocode, use the example chart below to support your work.</w:t>
      </w:r>
      <w:r w:rsidR="149B61D7" w:rsidRPr="005317C7">
        <w:rPr>
          <w:rFonts w:asciiTheme="minorHAnsi" w:eastAsiaTheme="minorEastAsia" w:hAnsiTheme="minorHAnsi" w:cstheme="minorBidi"/>
        </w:rPr>
        <w:t xml:space="preserve"> This </w:t>
      </w:r>
      <w:r w:rsidR="69CCEFFA" w:rsidRPr="005317C7">
        <w:rPr>
          <w:rFonts w:asciiTheme="minorHAnsi" w:eastAsiaTheme="minorEastAsia" w:hAnsiTheme="minorHAnsi" w:cstheme="minorBidi"/>
        </w:rPr>
        <w:t xml:space="preserve">particular </w:t>
      </w:r>
      <w:r w:rsidR="149B61D7" w:rsidRPr="005317C7">
        <w:rPr>
          <w:rFonts w:asciiTheme="minorHAnsi" w:eastAsiaTheme="minorEastAsia" w:hAnsiTheme="minorHAnsi" w:cstheme="minorBidi"/>
        </w:rPr>
        <w:t xml:space="preserve">example is for </w:t>
      </w:r>
      <w:r w:rsidR="149B61D7" w:rsidRPr="005317C7">
        <w:rPr>
          <w:rFonts w:asciiTheme="minorHAnsi" w:eastAsiaTheme="minorEastAsia" w:hAnsiTheme="minorHAnsi" w:cstheme="minorBidi"/>
        </w:rPr>
        <w:lastRenderedPageBreak/>
        <w:t xml:space="preserve">printing course information when using the vector data structure. </w:t>
      </w:r>
      <w:r w:rsidR="17A437A3" w:rsidRPr="005317C7">
        <w:rPr>
          <w:rFonts w:asciiTheme="minorHAnsi" w:eastAsiaTheme="minorEastAsia" w:hAnsiTheme="minorHAnsi" w:cstheme="minorBidi"/>
        </w:rPr>
        <w:t>As a reminder, this is the same pairing that was bolded in the pseudocode from the first part of this document. The example only covers the search function for the vector structure.</w:t>
      </w:r>
      <w:r w:rsidR="3A86D7FF" w:rsidRPr="005317C7">
        <w:rPr>
          <w:rFonts w:asciiTheme="minorHAnsi" w:eastAsiaTheme="minorEastAsia" w:hAnsiTheme="minorHAnsi" w:cstheme="minorBidi"/>
        </w:rPr>
        <w:t xml:space="preserve"> </w:t>
      </w:r>
      <w:r w:rsidR="0030771B">
        <w:rPr>
          <w:rFonts w:asciiTheme="minorHAnsi" w:eastAsiaTheme="minorEastAsia" w:hAnsiTheme="minorHAnsi" w:cstheme="minorBidi"/>
        </w:rPr>
        <w:t>Y</w:t>
      </w:r>
      <w:r w:rsidR="3A86D7FF" w:rsidRPr="005317C7">
        <w:rPr>
          <w:rFonts w:asciiTheme="minorHAnsi" w:eastAsiaTheme="minorEastAsia" w:hAnsiTheme="minorHAnsi" w:cstheme="minorBidi"/>
        </w:rPr>
        <w:t xml:space="preserve">ou do not have to complete your runtime analysis until Project One. </w:t>
      </w:r>
      <w:r w:rsidR="0030771B">
        <w:rPr>
          <w:rFonts w:asciiTheme="minorHAnsi" w:eastAsiaTheme="minorEastAsia" w:hAnsiTheme="minorHAnsi" w:cstheme="minorBidi"/>
        </w:rPr>
        <w:t>However,</w:t>
      </w:r>
      <w:r w:rsidR="4B05AE42" w:rsidRPr="005317C7">
        <w:rPr>
          <w:rFonts w:asciiTheme="minorHAnsi" w:eastAsiaTheme="minorEastAsia" w:hAnsiTheme="minorHAnsi" w:cstheme="minorBidi"/>
        </w:rPr>
        <w:t xml:space="preserve"> working on your analysis now may help you understand the changes as you complete the milestones.</w:t>
      </w:r>
      <w:r w:rsidR="3A86D7FF" w:rsidRPr="005317C7">
        <w:rPr>
          <w:rFonts w:asciiTheme="minorHAnsi" w:eastAsiaTheme="minorEastAsia" w:hAnsiTheme="minorHAnsi" w:cstheme="minorBidi"/>
        </w:rPr>
        <w:t xml:space="preserve"> </w:t>
      </w:r>
      <w:r w:rsidR="2871D52C" w:rsidRPr="005317C7">
        <w:rPr>
          <w:rFonts w:asciiTheme="minorHAnsi" w:eastAsiaTheme="minorEastAsia" w:hAnsiTheme="minorHAnsi" w:cstheme="minorBidi"/>
        </w:rPr>
        <w:t>Don’t forget to include your charts in Project One. You will submit Project One in Module Six.</w:t>
      </w:r>
    </w:p>
    <w:p w14:paraId="47664F2E" w14:textId="77777777" w:rsidR="004D6761" w:rsidRDefault="004D6761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br w:type="page"/>
      </w:r>
    </w:p>
    <w:tbl>
      <w:tblPr>
        <w:tblW w:w="789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176BE8" w:rsidRPr="00BE11BA" w14:paraId="358D74B1" w14:textId="77777777" w:rsidTr="002F2E18">
        <w:trPr>
          <w:cantSplit/>
          <w:tblHeader/>
          <w:jc w:val="center"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78E77C" w14:textId="632BF9DA" w:rsidR="00A2729C" w:rsidRDefault="00A2729C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bookmarkStart w:id="2" w:name="_Hlk169128179"/>
          </w:p>
          <w:p w14:paraId="50D87AF1" w14:textId="0C163195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Cod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F14D24" w14:textId="77777777" w:rsidR="00176BE8" w:rsidRPr="00BE11BA" w:rsidRDefault="00AC20B9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290C89" w14:textId="77777777" w:rsidR="00176BE8" w:rsidRPr="00BE11BA" w:rsidRDefault="00AC20B9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D2AEED" w14:textId="77777777" w:rsidR="00176BE8" w:rsidRPr="00BE11BA" w:rsidRDefault="00AC20B9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176BE8" w:rsidRPr="00BE11BA" w14:paraId="789F2E34" w14:textId="77777777" w:rsidTr="002F2E18">
        <w:trPr>
          <w:cantSplit/>
          <w:tblHeader/>
          <w:jc w:val="center"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C285CB" w14:textId="597A9364" w:rsidR="005317C7" w:rsidRPr="00566E6A" w:rsidRDefault="000E5746" w:rsidP="00566E6A">
            <w:pPr>
              <w:suppressAutoHyphens/>
              <w:spacing w:after="0" w:line="240" w:lineRule="auto"/>
              <w:ind w:firstLine="720"/>
              <w:contextualSpacing/>
              <w:rPr>
                <w:rFonts w:ascii="Courier New" w:eastAsia="Courier New" w:hAnsi="Courier New" w:cs="Courier New"/>
                <w:b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for all course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9367E7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05FABC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70D4C3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176BE8" w:rsidRPr="00BE11BA" w14:paraId="4CEAF449" w14:textId="77777777" w:rsidTr="002F2E18">
        <w:trPr>
          <w:cantSplit/>
          <w:tblHeader/>
          <w:jc w:val="center"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BC7A5A" w14:textId="75EFFA98" w:rsidR="005317C7" w:rsidRPr="005317C7" w:rsidRDefault="000E5746" w:rsidP="00566E6A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if the course is</w:t>
            </w:r>
            <w:r w:rsidR="00566E6A">
              <w:rPr>
                <w:rFonts w:ascii="Courier New" w:eastAsia="Courier New" w:hAnsi="Courier New" w:cs="Courier New"/>
                <w:b/>
              </w:rPr>
              <w:t xml:space="preserve"> </w:t>
            </w:r>
            <w:r w:rsidRPr="00BE11BA">
              <w:rPr>
                <w:rFonts w:ascii="Courier New" w:eastAsia="Courier New" w:hAnsi="Courier New" w:cs="Courier New"/>
                <w:b/>
              </w:rPr>
              <w:t xml:space="preserve">the same as </w:t>
            </w:r>
            <w:proofErr w:type="spellStart"/>
            <w:r w:rsidRPr="00BE11BA">
              <w:rPr>
                <w:rFonts w:ascii="Courier New" w:eastAsia="Courier New" w:hAnsi="Courier New" w:cs="Courier New"/>
                <w:b/>
              </w:rPr>
              <w:t>courseNumber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AE931C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4E466E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F0B8B6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176BE8" w:rsidRPr="00BE11BA" w14:paraId="02EEA069" w14:textId="77777777" w:rsidTr="002F2E18">
        <w:trPr>
          <w:cantSplit/>
          <w:tblHeader/>
          <w:jc w:val="center"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AA6A03" w14:textId="3EE5840E" w:rsidR="005317C7" w:rsidRPr="00566E6A" w:rsidRDefault="000E5746" w:rsidP="00566E6A">
            <w:pPr>
              <w:suppressAutoHyphens/>
              <w:spacing w:after="0" w:line="240" w:lineRule="auto"/>
              <w:ind w:firstLine="2160"/>
              <w:contextualSpacing/>
              <w:rPr>
                <w:rFonts w:ascii="Courier New" w:eastAsia="Courier New" w:hAnsi="Courier New" w:cs="Courier New"/>
                <w:b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for each prerequisite of the cours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B1D898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CF2174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4317A4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</w:tr>
      <w:tr w:rsidR="00176BE8" w:rsidRPr="00BE11BA" w14:paraId="0C758076" w14:textId="77777777" w:rsidTr="002F2E18">
        <w:trPr>
          <w:cantSplit/>
          <w:tblHeader/>
          <w:jc w:val="center"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8C879B" w14:textId="0C7D33AD" w:rsidR="00176BE8" w:rsidRPr="00BE11BA" w:rsidRDefault="00AC20B9" w:rsidP="00566E6A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for each prerequisite of the cours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3B0647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6C886A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BA344F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176BE8" w:rsidRPr="00BE11BA" w14:paraId="7409D378" w14:textId="77777777" w:rsidTr="002F2E18">
        <w:trPr>
          <w:cantSplit/>
          <w:tblHeader/>
          <w:jc w:val="center"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CDE678" w14:textId="328CDFFC" w:rsidR="00176BE8" w:rsidRPr="000E5746" w:rsidRDefault="000E5746" w:rsidP="00566E6A">
            <w:pPr>
              <w:suppressAutoHyphens/>
              <w:spacing w:after="0" w:line="240" w:lineRule="auto"/>
              <w:ind w:firstLine="2880"/>
              <w:contextualSpacing/>
              <w:rPr>
                <w:rFonts w:ascii="Courier New" w:eastAsia="Courier New" w:hAnsi="Courier New" w:cs="Courier New"/>
                <w:b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print the prerequisite course information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0F3488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5EFBF4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F4A278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176BE8" w:rsidRPr="00BE11BA" w14:paraId="2A4EF22C" w14:textId="77777777" w:rsidTr="002F2E18">
        <w:trPr>
          <w:cantSplit/>
          <w:tblHeader/>
          <w:jc w:val="center"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02A8CB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123382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4n + 1</w:t>
            </w:r>
          </w:p>
        </w:tc>
      </w:tr>
      <w:tr w:rsidR="00176BE8" w:rsidRPr="00BE11BA" w14:paraId="40983BC0" w14:textId="77777777" w:rsidTr="002F2E18">
        <w:trPr>
          <w:cantSplit/>
          <w:tblHeader/>
          <w:jc w:val="center"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AD43B3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0AE8F7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O(n)</w:t>
            </w:r>
          </w:p>
        </w:tc>
      </w:tr>
      <w:bookmarkEnd w:id="2"/>
    </w:tbl>
    <w:p w14:paraId="445F4625" w14:textId="77777777" w:rsidR="00176BE8" w:rsidRDefault="00176BE8" w:rsidP="003F6F9A">
      <w:pPr>
        <w:suppressAutoHyphens/>
        <w:spacing w:after="0" w:line="240" w:lineRule="auto"/>
        <w:contextualSpacing/>
      </w:pPr>
    </w:p>
    <w:tbl>
      <w:tblPr>
        <w:tblpPr w:leftFromText="180" w:rightFromText="180" w:horzAnchor="margin" w:tblpXSpec="center" w:tblpY="435"/>
        <w:tblW w:w="789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6F6FFE" w:rsidRPr="00BE11BA" w14:paraId="0F10F42A" w14:textId="77777777" w:rsidTr="006F6FFE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7E0E4D" w14:textId="796094FF" w:rsidR="002F2E18" w:rsidRDefault="002F2E18" w:rsidP="006F6F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HashTable</w:t>
            </w:r>
            <w:proofErr w:type="spellEnd"/>
          </w:p>
          <w:p w14:paraId="37AB9340" w14:textId="194880B3" w:rsidR="006F6FFE" w:rsidRPr="00BE11BA" w:rsidRDefault="006F6FFE" w:rsidP="006F6F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Cod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3CDB16" w14:textId="77777777" w:rsidR="006F6FFE" w:rsidRPr="00BE11BA" w:rsidRDefault="006F6FFE" w:rsidP="006F6F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ADB6DA" w14:textId="77777777" w:rsidR="006F6FFE" w:rsidRPr="00BE11BA" w:rsidRDefault="006F6FFE" w:rsidP="006F6F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4CBD90" w14:textId="77777777" w:rsidR="006F6FFE" w:rsidRPr="00BE11BA" w:rsidRDefault="006F6FFE" w:rsidP="006F6F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6F6FFE" w:rsidRPr="00BE11BA" w14:paraId="6E24FACD" w14:textId="77777777" w:rsidTr="006F6FFE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13A2ED" w14:textId="77777777" w:rsidR="002F2E18" w:rsidRDefault="002F2E18" w:rsidP="002F2E18">
            <w:pPr>
              <w:suppressAutoHyphens/>
              <w:spacing w:after="0" w:line="240" w:lineRule="auto"/>
              <w:ind w:firstLine="720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ask user for input;</w:t>
            </w:r>
          </w:p>
          <w:p w14:paraId="1873A13D" w14:textId="5CA1D921" w:rsidR="006F6FFE" w:rsidRPr="00566E6A" w:rsidRDefault="006F6FFE" w:rsidP="006F6FFE">
            <w:pPr>
              <w:suppressAutoHyphens/>
              <w:spacing w:after="0" w:line="240" w:lineRule="auto"/>
              <w:ind w:firstLine="720"/>
              <w:contextualSpacing/>
              <w:rPr>
                <w:rFonts w:ascii="Courier New" w:eastAsia="Courier New" w:hAnsi="Courier New" w:cs="Courier New"/>
                <w:b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FD5A8F" w14:textId="77777777" w:rsidR="006F6FFE" w:rsidRPr="00BE11BA" w:rsidRDefault="006F6FFE" w:rsidP="006F6F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87D8AB" w14:textId="0E27A823" w:rsidR="006F6FFE" w:rsidRPr="00BE11BA" w:rsidRDefault="00171473" w:rsidP="006F6F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900537" w14:textId="59285F05" w:rsidR="006F6FFE" w:rsidRPr="00BE11BA" w:rsidRDefault="00171473" w:rsidP="006F6F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6F6FFE" w:rsidRPr="00BE11BA" w14:paraId="67B5115E" w14:textId="77777777" w:rsidTr="006F6FFE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27761B" w14:textId="77777777" w:rsidR="002F2E18" w:rsidRDefault="002F2E18" w:rsidP="002F2E18">
            <w:pPr>
              <w:suppressAutoHyphens/>
              <w:spacing w:after="0" w:line="240" w:lineRule="auto"/>
              <w:ind w:firstLine="720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assign the input to key;</w:t>
            </w:r>
          </w:p>
          <w:p w14:paraId="1BB672ED" w14:textId="6F49C56A" w:rsidR="006F6FFE" w:rsidRPr="005317C7" w:rsidRDefault="006F6FFE" w:rsidP="006F6FFE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63A9AA" w14:textId="77777777" w:rsidR="006F6FFE" w:rsidRPr="00BE11BA" w:rsidRDefault="006F6FFE" w:rsidP="006F6F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70C81C" w14:textId="77777777" w:rsidR="006F6FFE" w:rsidRPr="00BE11BA" w:rsidRDefault="006F6FFE" w:rsidP="006F6F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B99C7C" w14:textId="77777777" w:rsidR="006F6FFE" w:rsidRPr="00BE11BA" w:rsidRDefault="006F6FFE" w:rsidP="006F6F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6F6FFE" w:rsidRPr="00BE11BA" w14:paraId="5E535C0A" w14:textId="77777777" w:rsidTr="006F6FFE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85A630" w14:textId="77777777" w:rsidR="002F2E18" w:rsidRDefault="002F2E18" w:rsidP="002F2E18">
            <w:pPr>
              <w:suppressAutoHyphens/>
              <w:spacing w:after="0" w:line="240" w:lineRule="auto"/>
              <w:ind w:firstLine="720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if the key is found; </w:t>
            </w:r>
          </w:p>
          <w:p w14:paraId="28683890" w14:textId="542DFE67" w:rsidR="006F6FFE" w:rsidRPr="00566E6A" w:rsidRDefault="006F6FFE" w:rsidP="006F6FFE">
            <w:pPr>
              <w:suppressAutoHyphens/>
              <w:spacing w:after="0" w:line="240" w:lineRule="auto"/>
              <w:ind w:firstLine="2160"/>
              <w:contextualSpacing/>
              <w:rPr>
                <w:rFonts w:ascii="Courier New" w:eastAsia="Courier New" w:hAnsi="Courier New" w:cs="Courier New"/>
                <w:b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4EB7FE" w14:textId="77777777" w:rsidR="006F6FFE" w:rsidRPr="00BE11BA" w:rsidRDefault="006F6FFE" w:rsidP="006F6F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F55049" w14:textId="77777777" w:rsidR="006F6FFE" w:rsidRPr="00BE11BA" w:rsidRDefault="006F6FFE" w:rsidP="006F6F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15BF28" w14:textId="77777777" w:rsidR="006F6FFE" w:rsidRPr="00BE11BA" w:rsidRDefault="006F6FFE" w:rsidP="006F6F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</w:tr>
      <w:tr w:rsidR="006F6FFE" w:rsidRPr="00BE11BA" w14:paraId="1E607A89" w14:textId="77777777" w:rsidTr="006F6FFE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FEC4DF" w14:textId="6283407E" w:rsidR="006F6FFE" w:rsidRPr="00BE11BA" w:rsidRDefault="002F2E18" w:rsidP="006F6FFE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print course info;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D385AA" w14:textId="77777777" w:rsidR="006F6FFE" w:rsidRPr="00BE11BA" w:rsidRDefault="006F6FFE" w:rsidP="006F6F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BB9EC1" w14:textId="651A5975" w:rsidR="006F6FFE" w:rsidRPr="00BE11BA" w:rsidRDefault="006A08B8" w:rsidP="006F6F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C61D57" w14:textId="2607BF70" w:rsidR="006F6FFE" w:rsidRPr="00BE11BA" w:rsidRDefault="00F45B64" w:rsidP="006F6F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6F6FFE" w:rsidRPr="00BE11BA" w14:paraId="0209BFFB" w14:textId="77777777" w:rsidTr="006F6FFE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498AD8" w14:textId="40E63B11" w:rsidR="006F6FFE" w:rsidRPr="000E5746" w:rsidRDefault="002F2E18" w:rsidP="006F6FFE">
            <w:pPr>
              <w:suppressAutoHyphens/>
              <w:spacing w:after="0" w:line="240" w:lineRule="auto"/>
              <w:ind w:firstLine="2880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</w:rPr>
              <w:t>for each prerequisite of the course;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E607FB2" w14:textId="77777777" w:rsidR="006F6FFE" w:rsidRPr="00BE11BA" w:rsidRDefault="006F6FFE" w:rsidP="006F6F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0FB9FC" w14:textId="77777777" w:rsidR="006F6FFE" w:rsidRPr="00BE11BA" w:rsidRDefault="006F6FFE" w:rsidP="006F6F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5EEF29" w14:textId="77777777" w:rsidR="006F6FFE" w:rsidRPr="00BE11BA" w:rsidRDefault="006F6FFE" w:rsidP="006F6F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2F2E18" w:rsidRPr="00BE11BA" w14:paraId="4B250FF3" w14:textId="77777777" w:rsidTr="006F6FFE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95A2ED" w14:textId="5EC96917" w:rsidR="002F2E18" w:rsidRDefault="002F2E18" w:rsidP="006F6FFE">
            <w:pPr>
              <w:suppressAutoHyphens/>
              <w:spacing w:after="0" w:line="240" w:lineRule="auto"/>
              <w:ind w:firstLine="2880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output each prerequisite;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981924" w14:textId="1CB8C555" w:rsidR="002F2E18" w:rsidRPr="00BE11BA" w:rsidRDefault="001323F5" w:rsidP="006F6F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095904" w14:textId="7776FF41" w:rsidR="002F2E18" w:rsidRPr="00BE11BA" w:rsidRDefault="001323F5" w:rsidP="006F6F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A8A73F" w14:textId="2B2B555A" w:rsidR="002F2E18" w:rsidRPr="00BE11BA" w:rsidRDefault="001323F5" w:rsidP="006F6F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6F6FFE" w:rsidRPr="00BE11BA" w14:paraId="2C870B39" w14:textId="77777777" w:rsidTr="006F6FFE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16A99E" w14:textId="77777777" w:rsidR="006F6FFE" w:rsidRPr="00BE11BA" w:rsidRDefault="006F6FFE" w:rsidP="006F6F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75FD66" w14:textId="6BB5BB4E" w:rsidR="006F6FFE" w:rsidRPr="00BE11BA" w:rsidRDefault="004D23F3" w:rsidP="006F6F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3</w:t>
            </w:r>
            <w:r w:rsidR="006F6FFE" w:rsidRPr="00BE11BA">
              <w:t xml:space="preserve">n + </w:t>
            </w:r>
            <w:r>
              <w:t>3</w:t>
            </w:r>
          </w:p>
        </w:tc>
      </w:tr>
      <w:tr w:rsidR="006F6FFE" w:rsidRPr="00BE11BA" w14:paraId="222B8D40" w14:textId="77777777" w:rsidTr="006F6FFE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C64307" w14:textId="77777777" w:rsidR="006F6FFE" w:rsidRPr="00BE11BA" w:rsidRDefault="006F6FFE" w:rsidP="006F6F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8063BA8" w14:textId="77777777" w:rsidR="006F6FFE" w:rsidRPr="00BE11BA" w:rsidRDefault="006F6FFE" w:rsidP="006F6F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O(n)</w:t>
            </w:r>
          </w:p>
        </w:tc>
      </w:tr>
    </w:tbl>
    <w:tbl>
      <w:tblPr>
        <w:tblW w:w="8820" w:type="dxa"/>
        <w:tblInd w:w="-1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5235"/>
        <w:gridCol w:w="1260"/>
        <w:gridCol w:w="1260"/>
        <w:gridCol w:w="1065"/>
      </w:tblGrid>
      <w:tr w:rsidR="00A2729C" w:rsidRPr="00BE11BA" w14:paraId="45686E26" w14:textId="77777777" w:rsidTr="00A2729C">
        <w:trPr>
          <w:cantSplit/>
          <w:tblHeader/>
        </w:trPr>
        <w:tc>
          <w:tcPr>
            <w:tcW w:w="523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DBFBB9" w14:textId="248F0E5F" w:rsidR="00A2729C" w:rsidRDefault="00A2729C" w:rsidP="008E2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>
              <w:rPr>
                <w:b/>
              </w:rPr>
              <w:lastRenderedPageBreak/>
              <w:t>Binary search tree</w:t>
            </w:r>
          </w:p>
          <w:p w14:paraId="5EAE2482" w14:textId="0ABA3DA8" w:rsidR="00A2729C" w:rsidRPr="00BE11BA" w:rsidRDefault="00A2729C" w:rsidP="008E2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Cod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BB79C6" w14:textId="77777777" w:rsidR="00A2729C" w:rsidRPr="00BE11BA" w:rsidRDefault="00A2729C" w:rsidP="008E2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3B8603" w14:textId="77777777" w:rsidR="00A2729C" w:rsidRPr="00BE11BA" w:rsidRDefault="00A2729C" w:rsidP="008E2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90D5D6" w14:textId="77777777" w:rsidR="00A2729C" w:rsidRPr="00BE11BA" w:rsidRDefault="00A2729C" w:rsidP="008E2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A2729C" w:rsidRPr="00BE11BA" w14:paraId="53043466" w14:textId="77777777" w:rsidTr="00A2729C">
        <w:trPr>
          <w:cantSplit/>
          <w:tblHeader/>
        </w:trPr>
        <w:tc>
          <w:tcPr>
            <w:tcW w:w="523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5687F0" w14:textId="7DA2DA29" w:rsidR="00A2729C" w:rsidRPr="00566E6A" w:rsidRDefault="00396F0E" w:rsidP="008E2C1C">
            <w:pPr>
              <w:suppressAutoHyphens/>
              <w:spacing w:after="0" w:line="240" w:lineRule="auto"/>
              <w:ind w:firstLine="720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</w:rPr>
              <w:t>create a left and right node;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A9DDC0" w14:textId="77777777" w:rsidR="00A2729C" w:rsidRPr="00BE11BA" w:rsidRDefault="00A2729C" w:rsidP="008E2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ACE73D" w14:textId="77777777" w:rsidR="00A2729C" w:rsidRPr="00BE11BA" w:rsidRDefault="00A2729C" w:rsidP="008E2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32FFCDB" w14:textId="77777777" w:rsidR="00A2729C" w:rsidRPr="00BE11BA" w:rsidRDefault="00A2729C" w:rsidP="008E2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A2729C" w:rsidRPr="00BE11BA" w14:paraId="0E4BB22E" w14:textId="77777777" w:rsidTr="00A2729C">
        <w:trPr>
          <w:cantSplit/>
          <w:tblHeader/>
        </w:trPr>
        <w:tc>
          <w:tcPr>
            <w:tcW w:w="523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5B1AE6" w14:textId="0A5F4F30" w:rsidR="00A2729C" w:rsidRPr="005317C7" w:rsidRDefault="00396F0E" w:rsidP="008E2C1C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left and right node point to null;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23CE55" w14:textId="77777777" w:rsidR="00A2729C" w:rsidRPr="00BE11BA" w:rsidRDefault="00A2729C" w:rsidP="008E2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AF787C" w14:textId="77777777" w:rsidR="00A2729C" w:rsidRPr="00BE11BA" w:rsidRDefault="00A2729C" w:rsidP="008E2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ADEC36" w14:textId="77777777" w:rsidR="00A2729C" w:rsidRPr="00BE11BA" w:rsidRDefault="00A2729C" w:rsidP="008E2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A2729C" w:rsidRPr="00BE11BA" w14:paraId="187DED6E" w14:textId="77777777" w:rsidTr="00A2729C">
        <w:trPr>
          <w:cantSplit/>
          <w:tblHeader/>
        </w:trPr>
        <w:tc>
          <w:tcPr>
            <w:tcW w:w="523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E24C0E" w14:textId="77777777" w:rsidR="00396F0E" w:rsidRDefault="00396F0E" w:rsidP="00396F0E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create insert method; </w:t>
            </w:r>
          </w:p>
          <w:p w14:paraId="08FF4B08" w14:textId="50436E10" w:rsidR="00A2729C" w:rsidRPr="00566E6A" w:rsidRDefault="00A2729C" w:rsidP="008E2C1C">
            <w:pPr>
              <w:suppressAutoHyphens/>
              <w:spacing w:after="0" w:line="240" w:lineRule="auto"/>
              <w:ind w:firstLine="2160"/>
              <w:contextualSpacing/>
              <w:rPr>
                <w:rFonts w:ascii="Courier New" w:eastAsia="Courier New" w:hAnsi="Courier New" w:cs="Courier New"/>
                <w:b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EE2DD9" w14:textId="77777777" w:rsidR="00A2729C" w:rsidRPr="00BE11BA" w:rsidRDefault="00A2729C" w:rsidP="008E2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61C3AA" w14:textId="77777777" w:rsidR="00A2729C" w:rsidRPr="00BE11BA" w:rsidRDefault="00A2729C" w:rsidP="008E2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9BFE77" w14:textId="77777777" w:rsidR="00A2729C" w:rsidRPr="00BE11BA" w:rsidRDefault="00A2729C" w:rsidP="008E2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</w:tr>
      <w:tr w:rsidR="00A2729C" w:rsidRPr="00BE11BA" w14:paraId="4E0FED22" w14:textId="77777777" w:rsidTr="00A2729C">
        <w:trPr>
          <w:cantSplit/>
          <w:tblHeader/>
        </w:trPr>
        <w:tc>
          <w:tcPr>
            <w:tcW w:w="523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D3D85F" w14:textId="77777777" w:rsidR="00396F0E" w:rsidRDefault="00396F0E" w:rsidP="00396F0E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ab/>
              <w:t>if root is null current course is the root;</w:t>
            </w:r>
          </w:p>
          <w:p w14:paraId="320A60CA" w14:textId="54496C7D" w:rsidR="00A2729C" w:rsidRPr="00BE11BA" w:rsidRDefault="00A2729C" w:rsidP="008E2C1C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2FF854" w14:textId="77777777" w:rsidR="00A2729C" w:rsidRPr="00BE11BA" w:rsidRDefault="00A2729C" w:rsidP="008E2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568B46" w14:textId="77777777" w:rsidR="00A2729C" w:rsidRPr="00BE11BA" w:rsidRDefault="00A2729C" w:rsidP="008E2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29F7AF" w14:textId="77777777" w:rsidR="00A2729C" w:rsidRPr="00BE11BA" w:rsidRDefault="00A2729C" w:rsidP="008E2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A2729C" w:rsidRPr="00BE11BA" w14:paraId="6E0AC404" w14:textId="77777777" w:rsidTr="00A2729C">
        <w:trPr>
          <w:cantSplit/>
          <w:tblHeader/>
        </w:trPr>
        <w:tc>
          <w:tcPr>
            <w:tcW w:w="523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09153B" w14:textId="6EA88643" w:rsidR="00A2729C" w:rsidRPr="000E5746" w:rsidRDefault="00396F0E" w:rsidP="00396F0E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</w:rPr>
              <w:t xml:space="preserve">if </w:t>
            </w:r>
            <w:proofErr w:type="spellStart"/>
            <w:r>
              <w:rPr>
                <w:rFonts w:ascii="Courier New" w:eastAsia="Courier New" w:hAnsi="Courier New" w:cs="Courier New"/>
              </w:rPr>
              <w:t>courseNumber</w:t>
            </w:r>
            <w:proofErr w:type="spellEnd"/>
            <w:r>
              <w:rPr>
                <w:rFonts w:ascii="Courier New" w:eastAsia="Courier New" w:hAnsi="Courier New" w:cs="Courier New"/>
              </w:rPr>
              <w:t xml:space="preserve"> less than root point left;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805724" w14:textId="77777777" w:rsidR="00A2729C" w:rsidRPr="00BE11BA" w:rsidRDefault="00A2729C" w:rsidP="008E2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9BF0B3" w14:textId="77777777" w:rsidR="00A2729C" w:rsidRPr="00BE11BA" w:rsidRDefault="00A2729C" w:rsidP="008E2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6DB6CD" w14:textId="77777777" w:rsidR="00A2729C" w:rsidRPr="00BE11BA" w:rsidRDefault="00A2729C" w:rsidP="008E2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396F0E" w:rsidRPr="00BE11BA" w14:paraId="06F965A3" w14:textId="77777777" w:rsidTr="00A2729C">
        <w:trPr>
          <w:cantSplit/>
          <w:tblHeader/>
        </w:trPr>
        <w:tc>
          <w:tcPr>
            <w:tcW w:w="523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80A4FF" w14:textId="3F342D62" w:rsidR="00396F0E" w:rsidRDefault="00396F0E" w:rsidP="008E2C1C">
            <w:pPr>
              <w:suppressAutoHyphens/>
              <w:spacing w:after="0" w:line="240" w:lineRule="auto"/>
              <w:ind w:firstLine="2880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else if </w:t>
            </w:r>
            <w:proofErr w:type="spellStart"/>
            <w:r>
              <w:rPr>
                <w:rFonts w:ascii="Courier New" w:eastAsia="Courier New" w:hAnsi="Courier New" w:cs="Courier New"/>
              </w:rPr>
              <w:t>courseNumber</w:t>
            </w:r>
            <w:proofErr w:type="spellEnd"/>
            <w:r>
              <w:rPr>
                <w:rFonts w:ascii="Courier New" w:eastAsia="Courier New" w:hAnsi="Courier New" w:cs="Courier New"/>
              </w:rPr>
              <w:t xml:space="preserve"> &gt; root </w:t>
            </w:r>
            <w:proofErr w:type="spellStart"/>
            <w:r>
              <w:rPr>
                <w:rFonts w:ascii="Courier New" w:eastAsia="Courier New" w:hAnsi="Courier New" w:cs="Courier New"/>
              </w:rPr>
              <w:t>root</w:t>
            </w:r>
            <w:proofErr w:type="spellEnd"/>
            <w:r>
              <w:rPr>
                <w:rFonts w:ascii="Courier New" w:eastAsia="Courier New" w:hAnsi="Courier New" w:cs="Courier New"/>
              </w:rPr>
              <w:t xml:space="preserve"> point right;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46A5D2" w14:textId="36954F43" w:rsidR="00396F0E" w:rsidRPr="00BE11BA" w:rsidRDefault="00B12EF9" w:rsidP="008E2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546BAA" w14:textId="143B1BBF" w:rsidR="00396F0E" w:rsidRPr="00BE11BA" w:rsidRDefault="00FF7295" w:rsidP="008E2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B334B2" w14:textId="3AA42E27" w:rsidR="00396F0E" w:rsidRPr="00BE11BA" w:rsidRDefault="00FF7295" w:rsidP="008E2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396F0E" w:rsidRPr="00BE11BA" w14:paraId="71A9A399" w14:textId="77777777" w:rsidTr="00A2729C">
        <w:trPr>
          <w:cantSplit/>
          <w:tblHeader/>
        </w:trPr>
        <w:tc>
          <w:tcPr>
            <w:tcW w:w="523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DF7ED2" w14:textId="77777777" w:rsidR="00396F0E" w:rsidRDefault="00396F0E" w:rsidP="00396F0E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return root;</w:t>
            </w:r>
          </w:p>
          <w:p w14:paraId="73AB9380" w14:textId="77777777" w:rsidR="00396F0E" w:rsidRDefault="00396F0E" w:rsidP="008E2C1C">
            <w:pPr>
              <w:suppressAutoHyphens/>
              <w:spacing w:after="0" w:line="240" w:lineRule="auto"/>
              <w:ind w:firstLine="2880"/>
              <w:contextualSpacing/>
              <w:rPr>
                <w:rFonts w:ascii="Courier New" w:eastAsia="Courier New" w:hAnsi="Courier New" w:cs="Courier New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846824C" w14:textId="16560B95" w:rsidR="00396F0E" w:rsidRPr="00BE11BA" w:rsidRDefault="00023496" w:rsidP="008E2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016D8E" w14:textId="7E07192F" w:rsidR="00396F0E" w:rsidRPr="00BE11BA" w:rsidRDefault="00023496" w:rsidP="008E2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D4D986" w14:textId="715E19E8" w:rsidR="00396F0E" w:rsidRPr="00BE11BA" w:rsidRDefault="00023496" w:rsidP="008E2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A2729C" w:rsidRPr="00BE11BA" w14:paraId="4B7A725C" w14:textId="77777777" w:rsidTr="00A2729C">
        <w:trPr>
          <w:cantSplit/>
          <w:tblHeader/>
        </w:trPr>
        <w:tc>
          <w:tcPr>
            <w:tcW w:w="775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0EBCB9" w14:textId="04127A95" w:rsidR="00A2729C" w:rsidRPr="00BE11BA" w:rsidRDefault="007B05E1" w:rsidP="00396F0E">
            <w:pP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>
              <w:rPr>
                <w:rFonts w:ascii="Courier New" w:eastAsia="Courier New" w:hAnsi="Courier New" w:cs="Courier New"/>
              </w:rPr>
              <w:tab/>
            </w:r>
            <w:r w:rsidR="00A2729C" w:rsidRPr="00BE11BA">
              <w:rPr>
                <w:b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6AD502" w14:textId="30A0EAD6" w:rsidR="00A2729C" w:rsidRPr="00BE11BA" w:rsidRDefault="00B12EF9" w:rsidP="008E2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5</w:t>
            </w:r>
            <w:r w:rsidR="00A2729C" w:rsidRPr="00BE11BA">
              <w:t xml:space="preserve">n + </w:t>
            </w:r>
            <w:r>
              <w:t>2</w:t>
            </w:r>
          </w:p>
        </w:tc>
      </w:tr>
      <w:tr w:rsidR="00A2729C" w:rsidRPr="00BE11BA" w14:paraId="6CA1800C" w14:textId="77777777" w:rsidTr="00A2729C">
        <w:trPr>
          <w:cantSplit/>
          <w:tblHeader/>
        </w:trPr>
        <w:tc>
          <w:tcPr>
            <w:tcW w:w="775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3821BF3" w14:textId="77777777" w:rsidR="00A2729C" w:rsidRPr="00BE11BA" w:rsidRDefault="00A2729C" w:rsidP="008E2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76FBAA" w14:textId="77777777" w:rsidR="00A2729C" w:rsidRPr="00BE11BA" w:rsidRDefault="00A2729C" w:rsidP="008E2C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O(n)</w:t>
            </w:r>
          </w:p>
        </w:tc>
      </w:tr>
    </w:tbl>
    <w:p w14:paraId="1DEE1652" w14:textId="6F9B73AD" w:rsidR="00E7274A" w:rsidRDefault="00E7274A" w:rsidP="003F6F9A">
      <w:pPr>
        <w:suppressAutoHyphens/>
        <w:spacing w:after="0" w:line="240" w:lineRule="auto"/>
        <w:contextualSpacing/>
      </w:pPr>
    </w:p>
    <w:p w14:paraId="39B19CBD" w14:textId="77777777" w:rsidR="00E7274A" w:rsidRDefault="00E7274A">
      <w:r>
        <w:br w:type="page"/>
      </w:r>
    </w:p>
    <w:p w14:paraId="07DACA9C" w14:textId="4C0579DB" w:rsidR="006F6FFE" w:rsidRDefault="008403B1" w:rsidP="00E7274A">
      <w:pPr>
        <w:suppressAutoHyphens/>
        <w:spacing w:after="0" w:line="240" w:lineRule="auto"/>
        <w:contextualSpacing/>
        <w:jc w:val="center"/>
      </w:pPr>
      <w:r>
        <w:lastRenderedPageBreak/>
        <w:t xml:space="preserve">Data structures analysis </w:t>
      </w:r>
    </w:p>
    <w:p w14:paraId="461A7F2E" w14:textId="77777777" w:rsidR="008403B1" w:rsidRDefault="008403B1" w:rsidP="00E7274A">
      <w:pPr>
        <w:suppressAutoHyphens/>
        <w:spacing w:after="0" w:line="240" w:lineRule="auto"/>
        <w:contextualSpacing/>
        <w:jc w:val="center"/>
      </w:pPr>
    </w:p>
    <w:p w14:paraId="3BB0C8C8" w14:textId="40F6397C" w:rsidR="008403B1" w:rsidRDefault="008403B1" w:rsidP="00136D22">
      <w:pPr>
        <w:suppressAutoHyphens/>
        <w:spacing w:after="0" w:line="480" w:lineRule="auto"/>
        <w:ind w:firstLine="720"/>
        <w:contextualSpacing/>
      </w:pPr>
      <w:r>
        <w:t xml:space="preserve">The three data structures used for these milestones each have their strengths and weaknesses which make them suitable for different tasks. </w:t>
      </w:r>
      <w:r w:rsidR="00C42DA3">
        <w:t xml:space="preserve">For example, vectors </w:t>
      </w:r>
      <w:r w:rsidR="00FA427D">
        <w:t xml:space="preserve">can provide constant (O)1)) times </w:t>
      </w:r>
      <w:r w:rsidR="008D1D0D">
        <w:t xml:space="preserve">and have good cache performance but </w:t>
      </w:r>
      <w:r w:rsidR="00317995">
        <w:t>their (O)</w:t>
      </w:r>
      <w:r w:rsidR="000327F0">
        <w:t xml:space="preserve">1)) can become greater </w:t>
      </w:r>
      <w:r w:rsidR="006A102D">
        <w:t>when performing</w:t>
      </w:r>
      <w:r w:rsidR="000327F0">
        <w:t xml:space="preserve"> insertion and d</w:t>
      </w:r>
      <w:r w:rsidR="006A102D">
        <w:t xml:space="preserve">eletion </w:t>
      </w:r>
      <w:r w:rsidR="00DA6D27">
        <w:t>in the middle of the vector</w:t>
      </w:r>
      <w:r w:rsidR="00C202AB">
        <w:t xml:space="preserve">. </w:t>
      </w:r>
      <w:r w:rsidR="008A3F04">
        <w:t xml:space="preserve">Hash tables has other strengths and weaknesses </w:t>
      </w:r>
      <w:r w:rsidR="00535B3E">
        <w:t>they provide constant (O(1)) times</w:t>
      </w:r>
      <w:r w:rsidR="00645401">
        <w:t xml:space="preserve">, </w:t>
      </w:r>
      <w:r w:rsidR="00535B3E">
        <w:t xml:space="preserve">are efficient </w:t>
      </w:r>
      <w:r w:rsidR="00FB4E2E">
        <w:t>for searching</w:t>
      </w:r>
      <w:r w:rsidR="000327F0">
        <w:t xml:space="preserve"> </w:t>
      </w:r>
      <w:r w:rsidR="00645401">
        <w:t xml:space="preserve">and can </w:t>
      </w:r>
      <w:r w:rsidR="00BA0FCA">
        <w:t xml:space="preserve">handle a large number of elements. However, </w:t>
      </w:r>
      <w:r w:rsidR="004D6277">
        <w:t>Hash tables</w:t>
      </w:r>
      <w:r w:rsidR="00E144B1">
        <w:t xml:space="preserve"> don’t maintain elements ordered, </w:t>
      </w:r>
      <w:r w:rsidR="004A5CE3">
        <w:t>and they can be memory intensive</w:t>
      </w:r>
      <w:r w:rsidR="004D6277">
        <w:t>.</w:t>
      </w:r>
      <w:r w:rsidR="008A265D">
        <w:t xml:space="preserve"> Then </w:t>
      </w:r>
      <w:r w:rsidR="00E732C9">
        <w:t xml:space="preserve">the third option presented is binary search trees (BST) </w:t>
      </w:r>
      <w:r w:rsidR="00362599">
        <w:t xml:space="preserve">Provide efficient time </w:t>
      </w:r>
      <w:r w:rsidR="00A855AE">
        <w:t xml:space="preserve">use, the BST maintains elements sorted and they do not require </w:t>
      </w:r>
      <w:r w:rsidR="0031796C">
        <w:t xml:space="preserve">extra memory for hash functions or resizing. </w:t>
      </w:r>
      <w:r w:rsidR="004827FA">
        <w:t xml:space="preserve">Also, </w:t>
      </w:r>
      <w:r w:rsidR="00681088">
        <w:t xml:space="preserve">BST has a </w:t>
      </w:r>
      <w:r w:rsidR="00141FB9">
        <w:t>built-in</w:t>
      </w:r>
      <w:r w:rsidR="00681088">
        <w:t xml:space="preserve"> function</w:t>
      </w:r>
      <w:r w:rsidR="00911C73">
        <w:t xml:space="preserve"> called </w:t>
      </w:r>
      <w:proofErr w:type="spellStart"/>
      <w:r w:rsidR="00911C73">
        <w:t>ino</w:t>
      </w:r>
      <w:r w:rsidR="003127EC">
        <w:t>rder</w:t>
      </w:r>
      <w:proofErr w:type="spellEnd"/>
      <w:r w:rsidR="003127EC">
        <w:t xml:space="preserve"> </w:t>
      </w:r>
      <w:r w:rsidR="00141FB9">
        <w:t>traversal</w:t>
      </w:r>
      <w:r w:rsidR="00681088">
        <w:t xml:space="preserve"> </w:t>
      </w:r>
      <w:r w:rsidR="003127EC">
        <w:t>to</w:t>
      </w:r>
      <w:r w:rsidR="00681088">
        <w:t xml:space="preserve"> </w:t>
      </w:r>
      <w:r w:rsidR="0020217A">
        <w:t xml:space="preserve">visit all the nodes and </w:t>
      </w:r>
      <w:r w:rsidR="00911C73">
        <w:t>retrieve keys</w:t>
      </w:r>
      <w:r w:rsidR="003127EC">
        <w:t>.</w:t>
      </w:r>
      <w:r w:rsidR="00681088">
        <w:t xml:space="preserve"> </w:t>
      </w:r>
      <w:r w:rsidR="000B3358">
        <w:t xml:space="preserve">Even with their advantages </w:t>
      </w:r>
      <w:r w:rsidR="00141FB9">
        <w:t>BSTs</w:t>
      </w:r>
      <w:r w:rsidR="000B3358">
        <w:t xml:space="preserve"> also have their disadvantages</w:t>
      </w:r>
      <w:r w:rsidR="00B25F7F">
        <w:t>, they can become skewed if not self-balancing</w:t>
      </w:r>
      <w:r w:rsidR="000A76F7">
        <w:t>, more complex to implement compared to the other two options</w:t>
      </w:r>
      <w:r w:rsidR="00311525">
        <w:t xml:space="preserve"> and their time to access </w:t>
      </w:r>
      <w:r w:rsidR="00C3642E">
        <w:t xml:space="preserve">data </w:t>
      </w:r>
      <w:r w:rsidR="00136D22">
        <w:t>compared to hash tables.</w:t>
      </w:r>
    </w:p>
    <w:p w14:paraId="5D001AB4" w14:textId="77777777" w:rsidR="007C6DC4" w:rsidRDefault="007C6DC4" w:rsidP="00136D22">
      <w:pPr>
        <w:suppressAutoHyphens/>
        <w:spacing w:after="0" w:line="480" w:lineRule="auto"/>
        <w:ind w:firstLine="720"/>
        <w:contextualSpacing/>
      </w:pPr>
    </w:p>
    <w:p w14:paraId="62F459C6" w14:textId="402EB0D1" w:rsidR="007C6DC4" w:rsidRPr="00BE11BA" w:rsidRDefault="00112419" w:rsidP="00136D22">
      <w:pPr>
        <w:suppressAutoHyphens/>
        <w:spacing w:after="0" w:line="480" w:lineRule="auto"/>
        <w:ind w:firstLine="720"/>
        <w:contextualSpacing/>
      </w:pPr>
      <w:r>
        <w:t>The</w:t>
      </w:r>
      <w:r w:rsidR="009A2EE4">
        <w:t xml:space="preserve"> best</w:t>
      </w:r>
      <w:r>
        <w:t xml:space="preserve"> approach for this application </w:t>
      </w:r>
      <w:r w:rsidR="009A2EE4">
        <w:t xml:space="preserve">is to use a vector, since this application </w:t>
      </w:r>
      <w:r w:rsidR="006D6E76">
        <w:t xml:space="preserve">has a small data set </w:t>
      </w:r>
      <w:r w:rsidR="00056254">
        <w:t xml:space="preserve">the </w:t>
      </w:r>
      <w:r w:rsidR="001620A1">
        <w:t>data structure can be kept simple</w:t>
      </w:r>
      <w:r w:rsidR="0071224A">
        <w:t xml:space="preserve"> and effective</w:t>
      </w:r>
      <w:r w:rsidR="001620A1">
        <w:t>.</w:t>
      </w:r>
      <w:r w:rsidR="007E2F6E">
        <w:t xml:space="preserve"> </w:t>
      </w:r>
      <w:r w:rsidR="001620A1">
        <w:t xml:space="preserve"> </w:t>
      </w:r>
      <w:r w:rsidR="00CB397C">
        <w:t xml:space="preserve">If this was to be used for a whole school where there are hundreds of courses that </w:t>
      </w:r>
      <w:r w:rsidR="00331AD4">
        <w:t xml:space="preserve">students can sign up </w:t>
      </w:r>
      <w:r w:rsidR="0071224A">
        <w:t>for,</w:t>
      </w:r>
      <w:r w:rsidR="00540A44">
        <w:t xml:space="preserve"> the best data structure</w:t>
      </w:r>
      <w:r w:rsidR="008777D3">
        <w:t xml:space="preserve"> for that case</w:t>
      </w:r>
      <w:r w:rsidR="00540A44">
        <w:t xml:space="preserve"> would be a Hash table.</w:t>
      </w:r>
      <w:r w:rsidR="00B76CD2">
        <w:t xml:space="preserve"> </w:t>
      </w:r>
      <w:r w:rsidR="00085F43">
        <w:t xml:space="preserve">Although hash tables use more memory </w:t>
      </w:r>
      <w:r w:rsidR="00857066">
        <w:t xml:space="preserve">their </w:t>
      </w:r>
      <w:r w:rsidR="00B20D66">
        <w:t xml:space="preserve">speed would make it worth it in a larger data set. </w:t>
      </w:r>
    </w:p>
    <w:sectPr w:rsidR="007C6DC4" w:rsidRPr="00BE11BA">
      <w:headerReference w:type="defaul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A56BF1" w14:textId="77777777" w:rsidR="00BB630A" w:rsidRDefault="00BB630A">
      <w:pPr>
        <w:spacing w:after="0" w:line="240" w:lineRule="auto"/>
      </w:pPr>
      <w:r>
        <w:separator/>
      </w:r>
    </w:p>
  </w:endnote>
  <w:endnote w:type="continuationSeparator" w:id="0">
    <w:p w14:paraId="0BAC6BD1" w14:textId="77777777" w:rsidR="00BB630A" w:rsidRDefault="00BB630A">
      <w:pPr>
        <w:spacing w:after="0" w:line="240" w:lineRule="auto"/>
      </w:pPr>
      <w:r>
        <w:continuationSeparator/>
      </w:r>
    </w:p>
  </w:endnote>
  <w:endnote w:type="continuationNotice" w:id="1">
    <w:p w14:paraId="4F9879AC" w14:textId="77777777" w:rsidR="00BB630A" w:rsidRDefault="00BB630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F4BF54" w14:textId="77777777" w:rsidR="00BB630A" w:rsidRDefault="00BB630A">
      <w:pPr>
        <w:spacing w:after="0" w:line="240" w:lineRule="auto"/>
      </w:pPr>
      <w:r>
        <w:separator/>
      </w:r>
    </w:p>
  </w:footnote>
  <w:footnote w:type="continuationSeparator" w:id="0">
    <w:p w14:paraId="5761D009" w14:textId="77777777" w:rsidR="00BB630A" w:rsidRDefault="00BB630A">
      <w:pPr>
        <w:spacing w:after="0" w:line="240" w:lineRule="auto"/>
      </w:pPr>
      <w:r>
        <w:continuationSeparator/>
      </w:r>
    </w:p>
  </w:footnote>
  <w:footnote w:type="continuationNotice" w:id="1">
    <w:p w14:paraId="0C50448C" w14:textId="77777777" w:rsidR="00BB630A" w:rsidRDefault="00BB630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9CFD5D" w14:textId="7E6696EF" w:rsidR="00176BE8" w:rsidRPr="00A01F9C" w:rsidRDefault="00A01F9C" w:rsidP="00A01F9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22B9A33" wp14:editId="0DC783B4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4456869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TS2sDA1tzQwNzRU0lEKTi0uzszPAykwqgUAK2cTjCwAAAA="/>
  </w:docVars>
  <w:rsids>
    <w:rsidRoot w:val="00176BE8"/>
    <w:rsid w:val="000044D0"/>
    <w:rsid w:val="00004C08"/>
    <w:rsid w:val="00023496"/>
    <w:rsid w:val="000327F0"/>
    <w:rsid w:val="00056254"/>
    <w:rsid w:val="000764DF"/>
    <w:rsid w:val="00085F43"/>
    <w:rsid w:val="000A76F7"/>
    <w:rsid w:val="000B3358"/>
    <w:rsid w:val="000D5089"/>
    <w:rsid w:val="000E3CF2"/>
    <w:rsid w:val="000E5746"/>
    <w:rsid w:val="00104F5D"/>
    <w:rsid w:val="00112419"/>
    <w:rsid w:val="001323F5"/>
    <w:rsid w:val="00136D22"/>
    <w:rsid w:val="00141FB9"/>
    <w:rsid w:val="00153A26"/>
    <w:rsid w:val="001620A1"/>
    <w:rsid w:val="00171473"/>
    <w:rsid w:val="001748A3"/>
    <w:rsid w:val="00176BE8"/>
    <w:rsid w:val="001A65B0"/>
    <w:rsid w:val="0020217A"/>
    <w:rsid w:val="0023354F"/>
    <w:rsid w:val="002446CB"/>
    <w:rsid w:val="00262A17"/>
    <w:rsid w:val="00272229"/>
    <w:rsid w:val="00285A8E"/>
    <w:rsid w:val="002B3B20"/>
    <w:rsid w:val="002D3962"/>
    <w:rsid w:val="002E327F"/>
    <w:rsid w:val="002E5501"/>
    <w:rsid w:val="002F2E18"/>
    <w:rsid w:val="0030771B"/>
    <w:rsid w:val="00311525"/>
    <w:rsid w:val="003127EC"/>
    <w:rsid w:val="0031796C"/>
    <w:rsid w:val="00317995"/>
    <w:rsid w:val="00331AD4"/>
    <w:rsid w:val="0034304B"/>
    <w:rsid w:val="003502A4"/>
    <w:rsid w:val="00350895"/>
    <w:rsid w:val="00362599"/>
    <w:rsid w:val="00387364"/>
    <w:rsid w:val="00396F0E"/>
    <w:rsid w:val="003A0792"/>
    <w:rsid w:val="003B19AC"/>
    <w:rsid w:val="003C2973"/>
    <w:rsid w:val="003D1508"/>
    <w:rsid w:val="003E17BC"/>
    <w:rsid w:val="003F6F9A"/>
    <w:rsid w:val="00427F1C"/>
    <w:rsid w:val="0043357B"/>
    <w:rsid w:val="004373A0"/>
    <w:rsid w:val="004827FA"/>
    <w:rsid w:val="0048394F"/>
    <w:rsid w:val="004A5CE3"/>
    <w:rsid w:val="004B487F"/>
    <w:rsid w:val="004C003E"/>
    <w:rsid w:val="004C4663"/>
    <w:rsid w:val="004D23F3"/>
    <w:rsid w:val="004D5A14"/>
    <w:rsid w:val="004D6277"/>
    <w:rsid w:val="004D6761"/>
    <w:rsid w:val="004E62B5"/>
    <w:rsid w:val="00522049"/>
    <w:rsid w:val="0053157B"/>
    <w:rsid w:val="005317C7"/>
    <w:rsid w:val="00535B3E"/>
    <w:rsid w:val="00537789"/>
    <w:rsid w:val="00540A44"/>
    <w:rsid w:val="00541CA3"/>
    <w:rsid w:val="00566E6A"/>
    <w:rsid w:val="005C5D8E"/>
    <w:rsid w:val="005D1BC0"/>
    <w:rsid w:val="005F712B"/>
    <w:rsid w:val="006027EF"/>
    <w:rsid w:val="00611143"/>
    <w:rsid w:val="00636E7A"/>
    <w:rsid w:val="0064357F"/>
    <w:rsid w:val="00645401"/>
    <w:rsid w:val="006621F0"/>
    <w:rsid w:val="00665823"/>
    <w:rsid w:val="00681088"/>
    <w:rsid w:val="006911CB"/>
    <w:rsid w:val="00695EE4"/>
    <w:rsid w:val="006A08B8"/>
    <w:rsid w:val="006A102D"/>
    <w:rsid w:val="006B0DED"/>
    <w:rsid w:val="006C2367"/>
    <w:rsid w:val="006D6E76"/>
    <w:rsid w:val="006F6FFE"/>
    <w:rsid w:val="0071224A"/>
    <w:rsid w:val="007156AA"/>
    <w:rsid w:val="00722BC7"/>
    <w:rsid w:val="00726F5D"/>
    <w:rsid w:val="00751FAC"/>
    <w:rsid w:val="00786D28"/>
    <w:rsid w:val="0078A1A5"/>
    <w:rsid w:val="007A56D8"/>
    <w:rsid w:val="007B05E1"/>
    <w:rsid w:val="007C6DC4"/>
    <w:rsid w:val="007E2F6E"/>
    <w:rsid w:val="007E6270"/>
    <w:rsid w:val="008103BD"/>
    <w:rsid w:val="00813496"/>
    <w:rsid w:val="008403B1"/>
    <w:rsid w:val="00846063"/>
    <w:rsid w:val="00857066"/>
    <w:rsid w:val="0086738D"/>
    <w:rsid w:val="00874878"/>
    <w:rsid w:val="008777D3"/>
    <w:rsid w:val="0088413C"/>
    <w:rsid w:val="008A265D"/>
    <w:rsid w:val="008A3F04"/>
    <w:rsid w:val="008A723B"/>
    <w:rsid w:val="008B368F"/>
    <w:rsid w:val="008D1D0D"/>
    <w:rsid w:val="0090424F"/>
    <w:rsid w:val="00911C73"/>
    <w:rsid w:val="009A2EE4"/>
    <w:rsid w:val="009C2CC4"/>
    <w:rsid w:val="00A01F9C"/>
    <w:rsid w:val="00A105F1"/>
    <w:rsid w:val="00A2426F"/>
    <w:rsid w:val="00A2729C"/>
    <w:rsid w:val="00A4083D"/>
    <w:rsid w:val="00A550C7"/>
    <w:rsid w:val="00A633F5"/>
    <w:rsid w:val="00A855AE"/>
    <w:rsid w:val="00A90A20"/>
    <w:rsid w:val="00AC20B9"/>
    <w:rsid w:val="00AE36AA"/>
    <w:rsid w:val="00AE36DD"/>
    <w:rsid w:val="00B12EF9"/>
    <w:rsid w:val="00B20D66"/>
    <w:rsid w:val="00B25F7F"/>
    <w:rsid w:val="00B32BDD"/>
    <w:rsid w:val="00B50AC6"/>
    <w:rsid w:val="00B6053D"/>
    <w:rsid w:val="00B76CD2"/>
    <w:rsid w:val="00B937EE"/>
    <w:rsid w:val="00B96EE2"/>
    <w:rsid w:val="00BA0FCA"/>
    <w:rsid w:val="00BB08F9"/>
    <w:rsid w:val="00BB2D00"/>
    <w:rsid w:val="00BB630A"/>
    <w:rsid w:val="00BB7DEC"/>
    <w:rsid w:val="00BC3176"/>
    <w:rsid w:val="00BC5B98"/>
    <w:rsid w:val="00BD06EB"/>
    <w:rsid w:val="00BD449F"/>
    <w:rsid w:val="00BE11BA"/>
    <w:rsid w:val="00C0011A"/>
    <w:rsid w:val="00C02A36"/>
    <w:rsid w:val="00C12D0C"/>
    <w:rsid w:val="00C202AB"/>
    <w:rsid w:val="00C3642E"/>
    <w:rsid w:val="00C42DA3"/>
    <w:rsid w:val="00C44094"/>
    <w:rsid w:val="00C518C7"/>
    <w:rsid w:val="00C85D4A"/>
    <w:rsid w:val="00C87212"/>
    <w:rsid w:val="00C87868"/>
    <w:rsid w:val="00CA2804"/>
    <w:rsid w:val="00CB3667"/>
    <w:rsid w:val="00CB397C"/>
    <w:rsid w:val="00CC5D8D"/>
    <w:rsid w:val="00CC732F"/>
    <w:rsid w:val="00D27D05"/>
    <w:rsid w:val="00DA0FFD"/>
    <w:rsid w:val="00DA1287"/>
    <w:rsid w:val="00DA18C0"/>
    <w:rsid w:val="00DA5A06"/>
    <w:rsid w:val="00DA6D27"/>
    <w:rsid w:val="00DA76EE"/>
    <w:rsid w:val="00DC71B7"/>
    <w:rsid w:val="00DD456D"/>
    <w:rsid w:val="00DE7967"/>
    <w:rsid w:val="00E10317"/>
    <w:rsid w:val="00E144B1"/>
    <w:rsid w:val="00E24170"/>
    <w:rsid w:val="00E33DA3"/>
    <w:rsid w:val="00E36E45"/>
    <w:rsid w:val="00E37EEA"/>
    <w:rsid w:val="00E7274A"/>
    <w:rsid w:val="00E732C9"/>
    <w:rsid w:val="00E8040E"/>
    <w:rsid w:val="00E96C1C"/>
    <w:rsid w:val="00EB0898"/>
    <w:rsid w:val="00ED1320"/>
    <w:rsid w:val="00ED4B92"/>
    <w:rsid w:val="00EE1AF4"/>
    <w:rsid w:val="00EE36D6"/>
    <w:rsid w:val="00F16AA4"/>
    <w:rsid w:val="00F31835"/>
    <w:rsid w:val="00F323FC"/>
    <w:rsid w:val="00F45B64"/>
    <w:rsid w:val="00F50152"/>
    <w:rsid w:val="00F83C0A"/>
    <w:rsid w:val="00FA427D"/>
    <w:rsid w:val="00FB4E2E"/>
    <w:rsid w:val="00FD347E"/>
    <w:rsid w:val="00FE497D"/>
    <w:rsid w:val="00FF7295"/>
    <w:rsid w:val="0151A10B"/>
    <w:rsid w:val="02975A82"/>
    <w:rsid w:val="031B8CA4"/>
    <w:rsid w:val="06376EC8"/>
    <w:rsid w:val="06F62710"/>
    <w:rsid w:val="07CDAB0F"/>
    <w:rsid w:val="0987348C"/>
    <w:rsid w:val="10E891F3"/>
    <w:rsid w:val="124F3A82"/>
    <w:rsid w:val="14590244"/>
    <w:rsid w:val="149B61D7"/>
    <w:rsid w:val="1525C7DB"/>
    <w:rsid w:val="17A437A3"/>
    <w:rsid w:val="1B9C7869"/>
    <w:rsid w:val="1D9AF74B"/>
    <w:rsid w:val="1DEBC74D"/>
    <w:rsid w:val="23F11072"/>
    <w:rsid w:val="2728B134"/>
    <w:rsid w:val="27E84C3A"/>
    <w:rsid w:val="2871D52C"/>
    <w:rsid w:val="294C4D16"/>
    <w:rsid w:val="2E9319AE"/>
    <w:rsid w:val="310A2101"/>
    <w:rsid w:val="31AD5639"/>
    <w:rsid w:val="3338264B"/>
    <w:rsid w:val="37967717"/>
    <w:rsid w:val="383297F1"/>
    <w:rsid w:val="393DFECD"/>
    <w:rsid w:val="3A7E6346"/>
    <w:rsid w:val="3A86D7FF"/>
    <w:rsid w:val="3AB92123"/>
    <w:rsid w:val="3B4F427E"/>
    <w:rsid w:val="3CF722CB"/>
    <w:rsid w:val="3E1CC96F"/>
    <w:rsid w:val="3F0ABB1D"/>
    <w:rsid w:val="400E8145"/>
    <w:rsid w:val="408171D5"/>
    <w:rsid w:val="4275529A"/>
    <w:rsid w:val="44251278"/>
    <w:rsid w:val="4664D5EF"/>
    <w:rsid w:val="46AB9262"/>
    <w:rsid w:val="4B05AE42"/>
    <w:rsid w:val="5145A107"/>
    <w:rsid w:val="51D23C3B"/>
    <w:rsid w:val="53E0BDDD"/>
    <w:rsid w:val="5436E067"/>
    <w:rsid w:val="60C5DCF1"/>
    <w:rsid w:val="69CCEFFA"/>
    <w:rsid w:val="6B0DC16C"/>
    <w:rsid w:val="6D433AB0"/>
    <w:rsid w:val="6DC9109A"/>
    <w:rsid w:val="716D2F7F"/>
    <w:rsid w:val="7320CF68"/>
    <w:rsid w:val="77860619"/>
    <w:rsid w:val="77898DE6"/>
    <w:rsid w:val="77C857B5"/>
    <w:rsid w:val="7BAF75DC"/>
    <w:rsid w:val="7E2FE581"/>
    <w:rsid w:val="7F828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46A44"/>
  <w15:docId w15:val="{5E18122C-263B-4400-9169-F57B4270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746"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76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6761"/>
    <w:rPr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5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F323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31A1AA-7EA7-4D37-9D4D-4CEA5D980D18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9921D16-CD27-4007-9D92-EB172532B7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B14B164-8B9D-4710-A553-972F87EAC8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7</TotalTime>
  <Pages>6</Pages>
  <Words>872</Words>
  <Characters>497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0 Pseudocode Document</vt:lpstr>
    </vt:vector>
  </TitlesOfParts>
  <Company/>
  <LinksUpToDate>false</LinksUpToDate>
  <CharactersWithSpaces>5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subject/>
  <dc:creator>Willoughby, Will</dc:creator>
  <cp:keywords/>
  <cp:lastModifiedBy>Nudie matos</cp:lastModifiedBy>
  <cp:revision>137</cp:revision>
  <dcterms:created xsi:type="dcterms:W3CDTF">2024-01-08T03:50:00Z</dcterms:created>
  <dcterms:modified xsi:type="dcterms:W3CDTF">2024-06-14T0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